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7501D" w14:textId="5F66E775" w:rsidR="00B771B1" w:rsidRDefault="00B771B1" w:rsidP="003F78B8">
      <w:pPr>
        <w:rPr>
          <w:sz w:val="20"/>
          <w:szCs w:val="20"/>
        </w:rPr>
      </w:pPr>
    </w:p>
    <w:p w14:paraId="0189DC74" w14:textId="01707F64" w:rsidR="003F78B8" w:rsidRPr="007D5757" w:rsidRDefault="00E5400F" w:rsidP="003F78B8">
      <w:pPr>
        <w:spacing w:line="276" w:lineRule="auto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 xml:space="preserve">III. </w:t>
      </w:r>
      <w:r w:rsidR="003F78B8" w:rsidRPr="007D5757">
        <w:rPr>
          <w:rFonts w:ascii="Candara" w:hAnsi="Candara"/>
          <w:b/>
          <w:bCs/>
          <w:sz w:val="24"/>
          <w:szCs w:val="24"/>
        </w:rPr>
        <w:t xml:space="preserve">OSNOVNA ŠKOLA </w:t>
      </w:r>
      <w:r>
        <w:rPr>
          <w:rFonts w:ascii="Candara" w:hAnsi="Candara"/>
          <w:b/>
          <w:bCs/>
          <w:sz w:val="24"/>
          <w:szCs w:val="24"/>
        </w:rPr>
        <w:t>BJELOVAR</w:t>
      </w:r>
      <w:r w:rsidR="003F78B8" w:rsidRPr="007D5757">
        <w:rPr>
          <w:rFonts w:ascii="Candara" w:hAnsi="Candara"/>
          <w:b/>
          <w:bCs/>
          <w:sz w:val="24"/>
          <w:szCs w:val="24"/>
        </w:rPr>
        <w:t xml:space="preserve"> </w:t>
      </w:r>
    </w:p>
    <w:p w14:paraId="0E8348EF" w14:textId="0C9CCA7F" w:rsidR="003F78B8" w:rsidRDefault="00E5400F" w:rsidP="003F78B8">
      <w:pPr>
        <w:spacing w:line="276" w:lineRule="auto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TOME BAKAČA 11D</w:t>
      </w:r>
    </w:p>
    <w:p w14:paraId="0BF44754" w14:textId="58D8CD7E" w:rsidR="00E5400F" w:rsidRPr="007D5757" w:rsidRDefault="00E5400F" w:rsidP="003F78B8">
      <w:pPr>
        <w:spacing w:line="276" w:lineRule="auto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BJELOVAR</w:t>
      </w:r>
    </w:p>
    <w:p w14:paraId="5D91BB3F" w14:textId="16C63A19" w:rsidR="003F78B8" w:rsidRPr="007D5757" w:rsidRDefault="003F78B8" w:rsidP="003F78B8">
      <w:pPr>
        <w:spacing w:line="276" w:lineRule="auto"/>
        <w:rPr>
          <w:rFonts w:ascii="Candara" w:hAnsi="Candara"/>
          <w:b/>
          <w:bCs/>
          <w:sz w:val="24"/>
          <w:szCs w:val="24"/>
        </w:rPr>
      </w:pPr>
      <w:r w:rsidRPr="007D5757">
        <w:rPr>
          <w:rFonts w:ascii="Candara" w:hAnsi="Candara"/>
          <w:b/>
          <w:bCs/>
          <w:sz w:val="24"/>
          <w:szCs w:val="24"/>
        </w:rPr>
        <w:t>Školska godina 202</w:t>
      </w:r>
      <w:r w:rsidR="00E5400F">
        <w:rPr>
          <w:rFonts w:ascii="Candara" w:hAnsi="Candara"/>
          <w:b/>
          <w:bCs/>
          <w:sz w:val="24"/>
          <w:szCs w:val="24"/>
        </w:rPr>
        <w:t>3</w:t>
      </w:r>
      <w:r w:rsidRPr="007D5757">
        <w:rPr>
          <w:rFonts w:ascii="Candara" w:hAnsi="Candara"/>
          <w:b/>
          <w:bCs/>
          <w:sz w:val="24"/>
          <w:szCs w:val="24"/>
        </w:rPr>
        <w:t>./ 202</w:t>
      </w:r>
      <w:r w:rsidR="00E5400F">
        <w:rPr>
          <w:rFonts w:ascii="Candara" w:hAnsi="Candara"/>
          <w:b/>
          <w:bCs/>
          <w:sz w:val="24"/>
          <w:szCs w:val="24"/>
        </w:rPr>
        <w:t>4</w:t>
      </w:r>
      <w:r w:rsidRPr="007D5757">
        <w:rPr>
          <w:rFonts w:ascii="Candara" w:hAnsi="Candara"/>
          <w:b/>
          <w:bCs/>
          <w:sz w:val="24"/>
          <w:szCs w:val="24"/>
        </w:rPr>
        <w:t>.</w:t>
      </w:r>
    </w:p>
    <w:p w14:paraId="3AC94DD8" w14:textId="77777777" w:rsidR="003F78B8" w:rsidRPr="00E86BFB" w:rsidRDefault="003F78B8" w:rsidP="003F78B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57BC337B" w14:textId="77777777" w:rsidR="003F78B8" w:rsidRPr="00E86BFB" w:rsidRDefault="003F78B8" w:rsidP="003F78B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6A0FD19E" w14:textId="77777777" w:rsidR="003F78B8" w:rsidRDefault="003F78B8" w:rsidP="003F78B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7BE995BA" w14:textId="77777777" w:rsidR="003F78B8" w:rsidRDefault="003F78B8" w:rsidP="003F78B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4B220006" w14:textId="77777777" w:rsidR="003F78B8" w:rsidRPr="00E86BFB" w:rsidRDefault="003F78B8" w:rsidP="003F78B8">
      <w:pPr>
        <w:rPr>
          <w:rFonts w:ascii="Candara" w:hAnsi="Candara"/>
          <w:b/>
          <w:bCs/>
          <w:sz w:val="28"/>
          <w:szCs w:val="28"/>
        </w:rPr>
      </w:pPr>
    </w:p>
    <w:p w14:paraId="7267BEF8" w14:textId="77777777" w:rsidR="003F78B8" w:rsidRPr="00E86BFB" w:rsidRDefault="003F78B8" w:rsidP="003F78B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1116134D" w14:textId="77777777" w:rsidR="003F78B8" w:rsidRPr="00E86BFB" w:rsidRDefault="003F78B8" w:rsidP="003F78B8">
      <w:pPr>
        <w:rPr>
          <w:rFonts w:ascii="Candara" w:hAnsi="Candara"/>
          <w:b/>
          <w:bCs/>
          <w:sz w:val="28"/>
          <w:szCs w:val="28"/>
        </w:rPr>
      </w:pPr>
    </w:p>
    <w:p w14:paraId="16EF3755" w14:textId="5F3AB0C4" w:rsidR="003F78B8" w:rsidRPr="007D5757" w:rsidRDefault="003F78B8" w:rsidP="003F78B8">
      <w:pPr>
        <w:ind w:firstLine="708"/>
        <w:jc w:val="center"/>
        <w:rPr>
          <w:rFonts w:ascii="Candara" w:hAnsi="Candara"/>
          <w:b/>
          <w:bCs/>
          <w:sz w:val="40"/>
          <w:szCs w:val="28"/>
        </w:rPr>
      </w:pPr>
      <w:r w:rsidRPr="007D5757">
        <w:rPr>
          <w:sz w:val="72"/>
          <w:szCs w:val="32"/>
        </w:rPr>
        <w:t>GODIŠNJI IZVEDBENI KURIKULUM</w:t>
      </w:r>
      <w:r w:rsidR="00E5400F">
        <w:rPr>
          <w:sz w:val="72"/>
          <w:szCs w:val="32"/>
        </w:rPr>
        <w:t xml:space="preserve"> IZBORNE NASTAVE IZ INFORMATIKE</w:t>
      </w:r>
    </w:p>
    <w:p w14:paraId="722A80DB" w14:textId="77777777" w:rsidR="003F78B8" w:rsidRPr="00E86BFB" w:rsidRDefault="003F78B8" w:rsidP="003F78B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639E4E9D" w14:textId="77777777" w:rsidR="003F78B8" w:rsidRPr="00E86BFB" w:rsidRDefault="003F78B8" w:rsidP="003F78B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4B3ABD05" w14:textId="77777777" w:rsidR="003F78B8" w:rsidRPr="00E86BFB" w:rsidRDefault="003F78B8" w:rsidP="003F78B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27723672" w14:textId="77777777" w:rsidR="003F78B8" w:rsidRPr="00E86BFB" w:rsidRDefault="003F78B8" w:rsidP="003F78B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639F6DC8" w14:textId="77777777" w:rsidR="003F78B8" w:rsidRDefault="003F78B8" w:rsidP="003F78B8">
      <w:pPr>
        <w:rPr>
          <w:rFonts w:ascii="Candara" w:hAnsi="Candara"/>
          <w:b/>
          <w:bCs/>
          <w:sz w:val="28"/>
          <w:szCs w:val="28"/>
        </w:rPr>
      </w:pPr>
    </w:p>
    <w:p w14:paraId="76437E99" w14:textId="77777777" w:rsidR="003F78B8" w:rsidRDefault="003F78B8" w:rsidP="003F78B8">
      <w:pPr>
        <w:rPr>
          <w:rFonts w:ascii="Candara" w:hAnsi="Candara"/>
          <w:b/>
          <w:bCs/>
          <w:sz w:val="28"/>
          <w:szCs w:val="28"/>
        </w:rPr>
      </w:pPr>
    </w:p>
    <w:p w14:paraId="165CB7D5" w14:textId="77777777" w:rsidR="003F78B8" w:rsidRPr="00E86BFB" w:rsidRDefault="003F78B8" w:rsidP="003F78B8">
      <w:pPr>
        <w:rPr>
          <w:rFonts w:ascii="Candara" w:hAnsi="Candara"/>
          <w:b/>
          <w:bCs/>
          <w:sz w:val="28"/>
          <w:szCs w:val="28"/>
        </w:rPr>
      </w:pPr>
    </w:p>
    <w:p w14:paraId="7E0530C7" w14:textId="77777777" w:rsidR="003F78B8" w:rsidRPr="00E86BFB" w:rsidRDefault="003F78B8" w:rsidP="003F78B8">
      <w:pPr>
        <w:spacing w:line="360" w:lineRule="auto"/>
        <w:rPr>
          <w:rFonts w:ascii="Candara" w:hAnsi="Candara"/>
          <w:b/>
          <w:bCs/>
          <w:sz w:val="28"/>
          <w:szCs w:val="28"/>
        </w:rPr>
      </w:pPr>
    </w:p>
    <w:p w14:paraId="6D7C1B5D" w14:textId="4A914DF0" w:rsidR="003F78B8" w:rsidRPr="007D5757" w:rsidRDefault="00E5400F" w:rsidP="003F78B8">
      <w:pPr>
        <w:spacing w:line="360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4. RAZRED</w:t>
      </w:r>
    </w:p>
    <w:p w14:paraId="4D32B2EC" w14:textId="45DF408A" w:rsidR="003F78B8" w:rsidRPr="007D5757" w:rsidRDefault="00E5400F" w:rsidP="003F78B8">
      <w:pPr>
        <w:spacing w:line="360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UČITELJICA: MATEJA PETROVIĆ</w:t>
      </w:r>
    </w:p>
    <w:p w14:paraId="6A05A809" w14:textId="7EF7A633" w:rsidR="00555A45" w:rsidRDefault="00555A45">
      <w:pPr>
        <w:rPr>
          <w:sz w:val="32"/>
          <w:szCs w:val="32"/>
        </w:rPr>
        <w:sectPr w:rsidR="00555A45" w:rsidSect="00555A45">
          <w:headerReference w:type="default" r:id="rId11"/>
          <w:footerReference w:type="default" r:id="rId12"/>
          <w:footerReference w:type="first" r:id="rId13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</w:p>
    <w:p w14:paraId="5A39BBE3" w14:textId="77777777" w:rsidR="00B771B1" w:rsidRPr="00E01AF3" w:rsidRDefault="00B771B1">
      <w:pPr>
        <w:rPr>
          <w:sz w:val="20"/>
          <w:szCs w:val="32"/>
        </w:rPr>
      </w:pPr>
    </w:p>
    <w:tbl>
      <w:tblPr>
        <w:tblStyle w:val="Tablicareetke4-isticanje3"/>
        <w:tblW w:w="15446" w:type="dxa"/>
        <w:tblLook w:val="0620" w:firstRow="1" w:lastRow="0" w:firstColumn="0" w:lastColumn="0" w:noHBand="1" w:noVBand="1"/>
      </w:tblPr>
      <w:tblGrid>
        <w:gridCol w:w="2144"/>
        <w:gridCol w:w="4055"/>
        <w:gridCol w:w="1380"/>
        <w:gridCol w:w="3461"/>
        <w:gridCol w:w="2421"/>
        <w:gridCol w:w="1055"/>
        <w:gridCol w:w="930"/>
      </w:tblGrid>
      <w:tr w:rsidR="003B28EB" w:rsidRPr="00E01AF3" w14:paraId="67B034C9" w14:textId="77777777" w:rsidTr="00F06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51" w:type="dxa"/>
          </w:tcPr>
          <w:p w14:paraId="5528A5A6" w14:textId="53E3B68D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TEMA</w:t>
            </w:r>
          </w:p>
        </w:tc>
        <w:tc>
          <w:tcPr>
            <w:tcW w:w="4251" w:type="dxa"/>
          </w:tcPr>
          <w:p w14:paraId="1367B5F0" w14:textId="631398BE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ODGOJNO-OBRAZOVNI ISHODI</w:t>
            </w:r>
          </w:p>
        </w:tc>
        <w:tc>
          <w:tcPr>
            <w:tcW w:w="1380" w:type="dxa"/>
          </w:tcPr>
          <w:p w14:paraId="62427E95" w14:textId="1C409F87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DOMENA</w:t>
            </w:r>
          </w:p>
        </w:tc>
        <w:tc>
          <w:tcPr>
            <w:tcW w:w="3582" w:type="dxa"/>
          </w:tcPr>
          <w:p w14:paraId="0CBB697E" w14:textId="79022496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OČEKIVANJA MEĐUPREDMETNIH TEMA</w:t>
            </w:r>
          </w:p>
        </w:tc>
        <w:tc>
          <w:tcPr>
            <w:tcW w:w="2497" w:type="dxa"/>
          </w:tcPr>
          <w:p w14:paraId="0CCACE2F" w14:textId="4578F049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</w:tcPr>
          <w:p w14:paraId="5B549885" w14:textId="11D2BE28" w:rsidR="00B93AF1" w:rsidRPr="00E01AF3" w:rsidRDefault="00B93AF1" w:rsidP="00B17CFD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MJESEC OBRADE</w:t>
            </w:r>
          </w:p>
        </w:tc>
        <w:tc>
          <w:tcPr>
            <w:tcW w:w="930" w:type="dxa"/>
          </w:tcPr>
          <w:p w14:paraId="576C100A" w14:textId="3D50D85C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OKVIRNI BROJ SATI</w:t>
            </w:r>
          </w:p>
        </w:tc>
      </w:tr>
      <w:tr w:rsidR="003B28EB" w:rsidRPr="00E01AF3" w14:paraId="2C0A191C" w14:textId="77777777" w:rsidTr="00F066B1">
        <w:tc>
          <w:tcPr>
            <w:tcW w:w="1751" w:type="dxa"/>
          </w:tcPr>
          <w:p w14:paraId="79F3293C" w14:textId="18D9306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VODNI SAT</w:t>
            </w:r>
          </w:p>
        </w:tc>
        <w:tc>
          <w:tcPr>
            <w:tcW w:w="4251" w:type="dxa"/>
          </w:tcPr>
          <w:p w14:paraId="0081CDA6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0EBB0DAF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3582" w:type="dxa"/>
          </w:tcPr>
          <w:p w14:paraId="3908A4C7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2497" w:type="dxa"/>
          </w:tcPr>
          <w:p w14:paraId="1BA64019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1276A62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1</w:t>
            </w:r>
          </w:p>
        </w:tc>
      </w:tr>
      <w:tr w:rsidR="003B28EB" w:rsidRPr="00E01AF3" w14:paraId="1BEEEAB9" w14:textId="77777777" w:rsidTr="00F066B1">
        <w:trPr>
          <w:trHeight w:val="768"/>
        </w:trPr>
        <w:tc>
          <w:tcPr>
            <w:tcW w:w="1751" w:type="dxa"/>
            <w:vMerge w:val="restart"/>
          </w:tcPr>
          <w:p w14:paraId="6DE5E519" w14:textId="3B5267B2" w:rsidR="00FB3C12" w:rsidRPr="00E01AF3" w:rsidRDefault="00465112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OVJEK I TEHNOLOGIJA</w:t>
            </w:r>
          </w:p>
        </w:tc>
        <w:tc>
          <w:tcPr>
            <w:tcW w:w="4251" w:type="dxa"/>
            <w:vMerge w:val="restart"/>
          </w:tcPr>
          <w:p w14:paraId="7E233E24" w14:textId="77777777" w:rsidR="00FB3C12" w:rsidRDefault="00FB3C12" w:rsidP="002862D3">
            <w:pPr>
              <w:spacing w:after="160"/>
              <w:rPr>
                <w:sz w:val="20"/>
                <w:szCs w:val="20"/>
              </w:rPr>
            </w:pPr>
            <w:r w:rsidRPr="00445932">
              <w:rPr>
                <w:sz w:val="20"/>
                <w:szCs w:val="20"/>
              </w:rPr>
              <w:t>A.4.2. učenik analizira čimbenike koji razlikuju ljude od strojeva te proučava načine interakcije čovjek – stroj.</w:t>
            </w:r>
          </w:p>
          <w:p w14:paraId="362B8F59" w14:textId="04F4A21D" w:rsidR="00FB3C12" w:rsidRDefault="00FB3C12" w:rsidP="002862D3">
            <w:pPr>
              <w:spacing w:after="160"/>
              <w:rPr>
                <w:sz w:val="20"/>
                <w:szCs w:val="20"/>
              </w:rPr>
            </w:pPr>
            <w:r w:rsidRPr="00445932">
              <w:rPr>
                <w:sz w:val="20"/>
                <w:szCs w:val="20"/>
              </w:rPr>
              <w:t>B.4.1. učenik stvara program korištenjem vizualnim okruženjem u kojemu se koristi slijedom, ponavljanjem, odlukom i ulaznim vrijednostima.</w:t>
            </w:r>
          </w:p>
          <w:p w14:paraId="37FBDA2C" w14:textId="4E5ADD51" w:rsidR="00FB3C12" w:rsidRDefault="00FB3C12" w:rsidP="002862D3">
            <w:pPr>
              <w:spacing w:after="160"/>
              <w:rPr>
                <w:sz w:val="20"/>
                <w:szCs w:val="20"/>
              </w:rPr>
            </w:pPr>
            <w:r w:rsidRPr="007B22E8">
              <w:rPr>
                <w:rFonts w:eastAsia="Times New Roman" w:cstheme="minorHAnsi"/>
                <w:color w:val="000000"/>
                <w:sz w:val="20"/>
                <w:szCs w:val="20"/>
              </w:rPr>
              <w:t>C.4.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.</w:t>
            </w:r>
            <w:r w:rsidRPr="007B22E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učenik osmišljava plan izrade digitalnoga rada, izrađuje i vrednuje rad.</w:t>
            </w:r>
          </w:p>
          <w:p w14:paraId="2792E75F" w14:textId="4AFF61E2" w:rsidR="00FB3C12" w:rsidRPr="00E01AF3" w:rsidRDefault="00FB3C12" w:rsidP="002862D3">
            <w:pPr>
              <w:spacing w:after="160"/>
              <w:rPr>
                <w:sz w:val="20"/>
                <w:szCs w:val="20"/>
              </w:rPr>
            </w:pPr>
            <w:r w:rsidRPr="00445932">
              <w:rPr>
                <w:sz w:val="20"/>
                <w:szCs w:val="20"/>
              </w:rPr>
              <w:t>D.4.2. učenik analizira široki spektar poslova koji zahtijevaju znanje ili uporabu informacijske i komunikacijske tehnologije.</w:t>
            </w:r>
          </w:p>
        </w:tc>
        <w:tc>
          <w:tcPr>
            <w:tcW w:w="1380" w:type="dxa"/>
          </w:tcPr>
          <w:p w14:paraId="731B1223" w14:textId="5D0DDF1F" w:rsidR="00FB3C12" w:rsidRPr="00E01AF3" w:rsidRDefault="00FB3C12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rFonts w:eastAsia="Times New Roman" w:cstheme="minorHAnsi"/>
                <w:color w:val="231F20"/>
                <w:sz w:val="20"/>
                <w:szCs w:val="20"/>
              </w:rPr>
              <w:t>Informacije i digitalna tehnologija</w:t>
            </w:r>
          </w:p>
        </w:tc>
        <w:tc>
          <w:tcPr>
            <w:tcW w:w="3582" w:type="dxa"/>
            <w:vMerge w:val="restart"/>
          </w:tcPr>
          <w:p w14:paraId="778C7313" w14:textId="4DDACE2F" w:rsidR="00FB3C12" w:rsidRDefault="00F94979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A.2.1. Primjenjuje inovativna i kreativna rješenja</w:t>
            </w:r>
          </w:p>
          <w:p w14:paraId="7066EF23" w14:textId="77777777" w:rsidR="00F94979" w:rsidRDefault="00F94979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dr</w:t>
            </w:r>
            <w:proofErr w:type="spellEnd"/>
            <w:r>
              <w:rPr>
                <w:sz w:val="20"/>
                <w:szCs w:val="20"/>
              </w:rPr>
              <w:t xml:space="preserve"> A.2.1. Razlikuje pozitivne i negativne utjecaje čovjeka na prirodu i okoliš.</w:t>
            </w:r>
          </w:p>
          <w:p w14:paraId="2EB14F62" w14:textId="7B2F5B28" w:rsidR="004D404B" w:rsidRDefault="004D404B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2.2. Učenik se samostalno koristi njemu poznatim uređajima i programima.</w:t>
            </w:r>
          </w:p>
          <w:p w14:paraId="62C90112" w14:textId="40BA3C08" w:rsidR="00C503E2" w:rsidRDefault="00C503E2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2.3. Učenik se odgovorno i sigurno koristi programima i uređajima</w:t>
            </w:r>
          </w:p>
          <w:p w14:paraId="2279CB51" w14:textId="248FD1C8" w:rsidR="004D404B" w:rsidRDefault="004D404B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2.2. Učenik rješava jednostavne probleme s pomoću digitalne tehnologije.</w:t>
            </w:r>
          </w:p>
          <w:p w14:paraId="6D0E2B57" w14:textId="77777777" w:rsidR="004D404B" w:rsidRDefault="00C503E2" w:rsidP="00C503E2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2.2.2. Praćenje: Na poticaj učitelja učenik prati svoje učenje i napredovanje tijekom učenja.</w:t>
            </w:r>
          </w:p>
          <w:p w14:paraId="49C2E195" w14:textId="6E37C85B" w:rsidR="001C4B6A" w:rsidRPr="00E01AF3" w:rsidRDefault="001C4B6A" w:rsidP="00C503E2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  <w:vMerge w:val="restart"/>
          </w:tcPr>
          <w:p w14:paraId="583F83FA" w14:textId="77777777" w:rsidR="00FB3C12" w:rsidRDefault="00FB3C12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d kamenog oruđa do elektroničkog robota</w:t>
            </w:r>
          </w:p>
          <w:p w14:paraId="004D2A61" w14:textId="77777777" w:rsidR="00FB3C12" w:rsidRDefault="00FB3C12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1</w:t>
            </w:r>
          </w:p>
          <w:p w14:paraId="4D2C78F7" w14:textId="77777777" w:rsidR="00FB3C12" w:rsidRDefault="00FB3C12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2</w:t>
            </w:r>
          </w:p>
          <w:p w14:paraId="7CDA3C8A" w14:textId="77777777" w:rsidR="00FB3C12" w:rsidRDefault="00FB3C12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hnologija je svuda oko nas</w:t>
            </w:r>
          </w:p>
          <w:p w14:paraId="5FBEB214" w14:textId="77777777" w:rsidR="00FB3C12" w:rsidRDefault="00FB3C12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ovjek i stroj</w:t>
            </w:r>
          </w:p>
          <w:p w14:paraId="334D2C47" w14:textId="77777777" w:rsidR="00FB3C12" w:rsidRDefault="00FB3C12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etoprstno pisanje</w:t>
            </w:r>
          </w:p>
          <w:p w14:paraId="5454E233" w14:textId="2E6A5CAD" w:rsidR="00FB3C12" w:rsidRPr="00E01AF3" w:rsidRDefault="00FB3C12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portfolio</w:t>
            </w:r>
          </w:p>
        </w:tc>
        <w:tc>
          <w:tcPr>
            <w:tcW w:w="1055" w:type="dxa"/>
            <w:vMerge w:val="restart"/>
          </w:tcPr>
          <w:p w14:paraId="52A08954" w14:textId="77777777" w:rsidR="00FB3C12" w:rsidRDefault="00FB3C12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UJAN</w:t>
            </w:r>
          </w:p>
          <w:p w14:paraId="5776ACE5" w14:textId="476E2EC7" w:rsidR="00FB3C12" w:rsidRPr="00E01AF3" w:rsidRDefault="00FB3C12" w:rsidP="001C4B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OPAD</w:t>
            </w:r>
          </w:p>
        </w:tc>
        <w:tc>
          <w:tcPr>
            <w:tcW w:w="930" w:type="dxa"/>
            <w:vMerge w:val="restart"/>
          </w:tcPr>
          <w:p w14:paraId="7ED3BC62" w14:textId="3EF8FC63" w:rsidR="00FB3C12" w:rsidRPr="00E01AF3" w:rsidRDefault="004D4D11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3B28EB" w:rsidRPr="00E01AF3" w14:paraId="5E0C2B03" w14:textId="77777777" w:rsidTr="00F066B1">
        <w:trPr>
          <w:trHeight w:val="1051"/>
        </w:trPr>
        <w:tc>
          <w:tcPr>
            <w:tcW w:w="1751" w:type="dxa"/>
            <w:vMerge/>
          </w:tcPr>
          <w:p w14:paraId="66CE165D" w14:textId="77777777" w:rsidR="00FB3C12" w:rsidRDefault="00FB3C12" w:rsidP="002862D3">
            <w:pPr>
              <w:rPr>
                <w:sz w:val="20"/>
                <w:szCs w:val="20"/>
              </w:rPr>
            </w:pPr>
          </w:p>
        </w:tc>
        <w:tc>
          <w:tcPr>
            <w:tcW w:w="4251" w:type="dxa"/>
            <w:vMerge/>
          </w:tcPr>
          <w:p w14:paraId="0B3CD929" w14:textId="77777777" w:rsidR="00FB3C12" w:rsidRPr="00E01AF3" w:rsidRDefault="00FB3C12" w:rsidP="002862D3">
            <w:pPr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3863B889" w14:textId="630BD90A" w:rsidR="00FB3C12" w:rsidRPr="00A02CEC" w:rsidRDefault="00FB3C12" w:rsidP="002862D3">
            <w:pPr>
              <w:rPr>
                <w:sz w:val="20"/>
                <w:szCs w:val="20"/>
              </w:rPr>
            </w:pPr>
            <w:r w:rsidRPr="00A02CEC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582" w:type="dxa"/>
            <w:vMerge/>
          </w:tcPr>
          <w:p w14:paraId="64AB33E9" w14:textId="77777777" w:rsidR="00FB3C12" w:rsidRPr="00E01AF3" w:rsidRDefault="00FB3C12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  <w:vMerge/>
          </w:tcPr>
          <w:p w14:paraId="16F3712D" w14:textId="77777777" w:rsidR="00FB3C12" w:rsidRDefault="00FB3C12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144984AC" w14:textId="77777777" w:rsidR="00FB3C12" w:rsidRDefault="00FB3C12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63736C3C" w14:textId="77777777" w:rsidR="00FB3C12" w:rsidRDefault="00FB3C12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3B28EB" w:rsidRPr="00E01AF3" w14:paraId="09640711" w14:textId="77777777" w:rsidTr="00F066B1">
        <w:trPr>
          <w:trHeight w:val="991"/>
        </w:trPr>
        <w:tc>
          <w:tcPr>
            <w:tcW w:w="1751" w:type="dxa"/>
            <w:vMerge/>
          </w:tcPr>
          <w:p w14:paraId="13DAFD8A" w14:textId="77777777" w:rsidR="00FB3C12" w:rsidRDefault="00FB3C12" w:rsidP="002862D3">
            <w:pPr>
              <w:rPr>
                <w:sz w:val="20"/>
                <w:szCs w:val="20"/>
              </w:rPr>
            </w:pPr>
          </w:p>
        </w:tc>
        <w:tc>
          <w:tcPr>
            <w:tcW w:w="4251" w:type="dxa"/>
            <w:vMerge/>
          </w:tcPr>
          <w:p w14:paraId="533D5CBE" w14:textId="77777777" w:rsidR="00FB3C12" w:rsidRPr="00E01AF3" w:rsidRDefault="00FB3C12" w:rsidP="002862D3">
            <w:pPr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741BB50B" w14:textId="259C543F" w:rsidR="00FB3C12" w:rsidRPr="00A02CEC" w:rsidRDefault="00FB3C12" w:rsidP="002862D3">
            <w:pPr>
              <w:rPr>
                <w:sz w:val="20"/>
                <w:szCs w:val="20"/>
              </w:rPr>
            </w:pPr>
            <w:r>
              <w:rPr>
                <w:rFonts w:eastAsia="Times New Roman" w:cstheme="minorHAnsi"/>
                <w:color w:val="231F20"/>
                <w:sz w:val="20"/>
                <w:szCs w:val="20"/>
              </w:rPr>
              <w:t>Digitalna pismenost i komunikacija</w:t>
            </w:r>
          </w:p>
        </w:tc>
        <w:tc>
          <w:tcPr>
            <w:tcW w:w="3582" w:type="dxa"/>
            <w:vMerge/>
          </w:tcPr>
          <w:p w14:paraId="65FD66E6" w14:textId="77777777" w:rsidR="00FB3C12" w:rsidRPr="00E01AF3" w:rsidRDefault="00FB3C12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  <w:vMerge/>
          </w:tcPr>
          <w:p w14:paraId="456161CB" w14:textId="77777777" w:rsidR="00FB3C12" w:rsidRDefault="00FB3C12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43F1733A" w14:textId="77777777" w:rsidR="00FB3C12" w:rsidRDefault="00FB3C12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20DE40AE" w14:textId="77777777" w:rsidR="00FB3C12" w:rsidRDefault="00FB3C12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3B28EB" w:rsidRPr="00E01AF3" w14:paraId="12B0D1B1" w14:textId="77777777" w:rsidTr="00F066B1">
        <w:trPr>
          <w:trHeight w:val="678"/>
        </w:trPr>
        <w:tc>
          <w:tcPr>
            <w:tcW w:w="1751" w:type="dxa"/>
            <w:vMerge/>
          </w:tcPr>
          <w:p w14:paraId="18C39B3F" w14:textId="77777777" w:rsidR="00FB3C12" w:rsidRDefault="00FB3C12" w:rsidP="002862D3">
            <w:pPr>
              <w:rPr>
                <w:sz w:val="20"/>
                <w:szCs w:val="20"/>
              </w:rPr>
            </w:pPr>
          </w:p>
        </w:tc>
        <w:tc>
          <w:tcPr>
            <w:tcW w:w="4251" w:type="dxa"/>
            <w:vMerge/>
          </w:tcPr>
          <w:p w14:paraId="23278D37" w14:textId="77777777" w:rsidR="00FB3C12" w:rsidRPr="00E01AF3" w:rsidRDefault="00FB3C12" w:rsidP="002862D3">
            <w:pPr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3F613BD7" w14:textId="12DF7811" w:rsidR="00FB3C12" w:rsidRPr="0087030A" w:rsidRDefault="00FB3C12" w:rsidP="002862D3">
            <w:pPr>
              <w:rPr>
                <w:rFonts w:eastAsia="Times New Roman" w:cstheme="minorHAnsi"/>
                <w:color w:val="231F20"/>
                <w:sz w:val="20"/>
                <w:szCs w:val="20"/>
              </w:rPr>
            </w:pPr>
            <w:r>
              <w:rPr>
                <w:rFonts w:eastAsia="Times New Roman" w:cstheme="minorHAnsi"/>
                <w:color w:val="231F20"/>
                <w:sz w:val="20"/>
                <w:szCs w:val="20"/>
              </w:rPr>
              <w:t>e-Društvo</w:t>
            </w:r>
          </w:p>
        </w:tc>
        <w:tc>
          <w:tcPr>
            <w:tcW w:w="3582" w:type="dxa"/>
            <w:vMerge/>
          </w:tcPr>
          <w:p w14:paraId="10417E2D" w14:textId="77777777" w:rsidR="00FB3C12" w:rsidRPr="00E01AF3" w:rsidRDefault="00FB3C12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  <w:vMerge/>
          </w:tcPr>
          <w:p w14:paraId="3B923A5F" w14:textId="77777777" w:rsidR="00FB3C12" w:rsidRDefault="00FB3C12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3D626ED" w14:textId="77777777" w:rsidR="00FB3C12" w:rsidRDefault="00FB3C12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79A038D2" w14:textId="77777777" w:rsidR="00FB3C12" w:rsidRDefault="00FB3C12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3B28EB" w:rsidRPr="00E01AF3" w14:paraId="6A5E24FD" w14:textId="77777777" w:rsidTr="00F066B1">
        <w:tc>
          <w:tcPr>
            <w:tcW w:w="1751" w:type="dxa"/>
          </w:tcPr>
          <w:p w14:paraId="39B54676" w14:textId="77777777" w:rsidR="00B93AF1" w:rsidRDefault="00C118CA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OSIM ODLUKE</w:t>
            </w:r>
          </w:p>
          <w:p w14:paraId="5B851282" w14:textId="77777777" w:rsidR="00F066B1" w:rsidRDefault="00F066B1" w:rsidP="002862D3">
            <w:pPr>
              <w:spacing w:after="160"/>
              <w:rPr>
                <w:sz w:val="20"/>
                <w:szCs w:val="20"/>
              </w:rPr>
            </w:pPr>
          </w:p>
          <w:p w14:paraId="11446CBE" w14:textId="77777777" w:rsidR="00F066B1" w:rsidRPr="00F066B1" w:rsidRDefault="00F066B1" w:rsidP="002862D3">
            <w:pPr>
              <w:spacing w:after="160"/>
              <w:rPr>
                <w:b/>
              </w:rPr>
            </w:pPr>
            <w:r w:rsidRPr="00F066B1">
              <w:rPr>
                <w:b/>
              </w:rPr>
              <w:t>Projekt:</w:t>
            </w:r>
          </w:p>
          <w:p w14:paraId="37AF7D12" w14:textId="090C7A43" w:rsidR="00F066B1" w:rsidRPr="00E01AF3" w:rsidRDefault="00F066B1" w:rsidP="002862D3">
            <w:pPr>
              <w:spacing w:after="160"/>
              <w:rPr>
                <w:sz w:val="20"/>
                <w:szCs w:val="20"/>
              </w:rPr>
            </w:pPr>
            <w:r w:rsidRPr="00F066B1">
              <w:rPr>
                <w:rFonts w:ascii="Candara" w:hAnsi="Candara"/>
                <w:b/>
                <w:lang w:val="hr-BA"/>
              </w:rPr>
              <w:t xml:space="preserve">EU </w:t>
            </w:r>
            <w:proofErr w:type="spellStart"/>
            <w:r w:rsidRPr="00F066B1">
              <w:rPr>
                <w:rFonts w:ascii="Candara" w:hAnsi="Candara"/>
                <w:b/>
                <w:lang w:val="hr-BA"/>
              </w:rPr>
              <w:t>Code</w:t>
            </w:r>
            <w:proofErr w:type="spellEnd"/>
            <w:r w:rsidRPr="00F066B1">
              <w:rPr>
                <w:rFonts w:ascii="Candara" w:hAnsi="Candara"/>
                <w:b/>
                <w:lang w:val="hr-BA"/>
              </w:rPr>
              <w:t xml:space="preserve"> </w:t>
            </w:r>
            <w:proofErr w:type="spellStart"/>
            <w:r w:rsidRPr="00F066B1">
              <w:rPr>
                <w:rFonts w:ascii="Candara" w:hAnsi="Candara"/>
                <w:b/>
                <w:lang w:val="hr-BA"/>
              </w:rPr>
              <w:t>Week</w:t>
            </w:r>
            <w:proofErr w:type="spellEnd"/>
          </w:p>
        </w:tc>
        <w:tc>
          <w:tcPr>
            <w:tcW w:w="4251" w:type="dxa"/>
          </w:tcPr>
          <w:p w14:paraId="625DE86A" w14:textId="2F5F4ECA" w:rsidR="00B93AF1" w:rsidRPr="00E01AF3" w:rsidRDefault="00C118CA" w:rsidP="002862D3">
            <w:pPr>
              <w:spacing w:after="160"/>
              <w:rPr>
                <w:sz w:val="20"/>
                <w:szCs w:val="20"/>
              </w:rPr>
            </w:pPr>
            <w:r w:rsidRPr="00C118CA">
              <w:rPr>
                <w:sz w:val="20"/>
                <w:szCs w:val="20"/>
              </w:rPr>
              <w:t>B.4.1. učenik stvara program korištenjem vizualnim okruženjem u kojemu se koristi slijedom, ponavljanjem, odlukom i ulaznim vrijednostima.</w:t>
            </w:r>
          </w:p>
        </w:tc>
        <w:tc>
          <w:tcPr>
            <w:tcW w:w="1380" w:type="dxa"/>
          </w:tcPr>
          <w:p w14:paraId="7889D73D" w14:textId="77777777" w:rsidR="00B93AF1" w:rsidRDefault="00C118CA" w:rsidP="002862D3">
            <w:pPr>
              <w:spacing w:after="160"/>
              <w:rPr>
                <w:sz w:val="20"/>
                <w:szCs w:val="20"/>
              </w:rPr>
            </w:pPr>
            <w:r w:rsidRPr="00C118CA">
              <w:rPr>
                <w:sz w:val="20"/>
                <w:szCs w:val="20"/>
              </w:rPr>
              <w:t>Računalno razmišljanje i programiranje</w:t>
            </w:r>
          </w:p>
          <w:p w14:paraId="5B132476" w14:textId="77777777" w:rsidR="00CE37BB" w:rsidRPr="00E6355B" w:rsidRDefault="00CE37BB" w:rsidP="00CE37BB">
            <w:pPr>
              <w:rPr>
                <w:b/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Napomena:</w:t>
            </w:r>
          </w:p>
          <w:p w14:paraId="6E3F8BC2" w14:textId="086AB2E4" w:rsidR="00CE37BB" w:rsidRPr="00CE37BB" w:rsidRDefault="00CE37BB" w:rsidP="00CE37BB">
            <w:pPr>
              <w:rPr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 xml:space="preserve">U slučaju C modela nastave ove nastavne jedinice neće </w:t>
            </w:r>
            <w:r w:rsidRPr="00E6355B">
              <w:rPr>
                <w:b/>
                <w:sz w:val="20"/>
                <w:szCs w:val="20"/>
              </w:rPr>
              <w:lastRenderedPageBreak/>
              <w:t>moći biti ostvarene</w:t>
            </w:r>
          </w:p>
        </w:tc>
        <w:tc>
          <w:tcPr>
            <w:tcW w:w="3582" w:type="dxa"/>
          </w:tcPr>
          <w:p w14:paraId="6D754B6E" w14:textId="77777777" w:rsidR="005B681D" w:rsidRDefault="005B681D" w:rsidP="005B681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ikt</w:t>
            </w:r>
            <w:proofErr w:type="spellEnd"/>
            <w:r>
              <w:rPr>
                <w:sz w:val="20"/>
                <w:szCs w:val="20"/>
              </w:rPr>
              <w:t xml:space="preserve"> D.2.2. Učenik rješava jednostavne probleme s pomoću digitalne tehnologije.</w:t>
            </w:r>
          </w:p>
          <w:p w14:paraId="47AA1249" w14:textId="05CBA357" w:rsidR="00C3225F" w:rsidRPr="00E01AF3" w:rsidRDefault="00C3225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</w:tcPr>
          <w:p w14:paraId="07D47077" w14:textId="78D0D4E6" w:rsidR="00C503E2" w:rsidRPr="00C503E2" w:rsidRDefault="00C503E2" w:rsidP="00C503E2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dno okružje u </w:t>
            </w:r>
            <w:proofErr w:type="spellStart"/>
            <w:r>
              <w:rPr>
                <w:sz w:val="20"/>
                <w:szCs w:val="20"/>
              </w:rPr>
              <w:t>Scratchu</w:t>
            </w:r>
            <w:proofErr w:type="spellEnd"/>
          </w:p>
          <w:p w14:paraId="71696B3E" w14:textId="77777777" w:rsidR="00B93AF1" w:rsidRDefault="00C503E2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osimo odluke: ako … onda</w:t>
            </w:r>
          </w:p>
          <w:p w14:paraId="4BD5D2FA" w14:textId="77777777" w:rsidR="001C4B6A" w:rsidRDefault="001C4B6A" w:rsidP="002862D3">
            <w:pPr>
              <w:spacing w:after="120"/>
              <w:rPr>
                <w:sz w:val="20"/>
                <w:szCs w:val="20"/>
              </w:rPr>
            </w:pPr>
          </w:p>
          <w:p w14:paraId="62FB0B7A" w14:textId="77777777" w:rsidR="001C4B6A" w:rsidRDefault="001C4B6A" w:rsidP="002862D3">
            <w:pPr>
              <w:spacing w:after="120"/>
              <w:rPr>
                <w:sz w:val="20"/>
                <w:szCs w:val="20"/>
              </w:rPr>
            </w:pPr>
          </w:p>
          <w:p w14:paraId="628C43F3" w14:textId="7C76572B" w:rsidR="001C4B6A" w:rsidRPr="00E01AF3" w:rsidRDefault="001C4B6A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3A179B6B" w14:textId="75A838E5" w:rsidR="00B93AF1" w:rsidRPr="00E01AF3" w:rsidRDefault="00FB3C12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OPAD</w:t>
            </w:r>
          </w:p>
        </w:tc>
        <w:tc>
          <w:tcPr>
            <w:tcW w:w="930" w:type="dxa"/>
          </w:tcPr>
          <w:p w14:paraId="36B21F0E" w14:textId="429A7563" w:rsidR="00B93AF1" w:rsidRPr="00E01AF3" w:rsidRDefault="00C118CA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3B28EB" w:rsidRPr="00E01AF3" w14:paraId="4DF8144D" w14:textId="77777777" w:rsidTr="00F066B1">
        <w:trPr>
          <w:trHeight w:val="972"/>
        </w:trPr>
        <w:tc>
          <w:tcPr>
            <w:tcW w:w="1751" w:type="dxa"/>
            <w:vMerge w:val="restart"/>
          </w:tcPr>
          <w:p w14:paraId="38BDF3FF" w14:textId="780BC915" w:rsidR="001C4B6A" w:rsidRPr="00E01AF3" w:rsidRDefault="001C4B6A" w:rsidP="0074453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PISUJEM SE TAJNO</w:t>
            </w:r>
          </w:p>
        </w:tc>
        <w:tc>
          <w:tcPr>
            <w:tcW w:w="4251" w:type="dxa"/>
            <w:vMerge w:val="restart"/>
          </w:tcPr>
          <w:p w14:paraId="0A1FF310" w14:textId="77777777" w:rsidR="001C4B6A" w:rsidRDefault="001C4B6A" w:rsidP="002862D3">
            <w:pPr>
              <w:spacing w:after="120"/>
              <w:rPr>
                <w:sz w:val="20"/>
              </w:rPr>
            </w:pPr>
            <w:r w:rsidRPr="001C4B6A">
              <w:rPr>
                <w:sz w:val="20"/>
              </w:rPr>
              <w:t>A.4.3 učenik se koristi simbolima za prikazivanje podataka, analizira postupak prikazivanja te vrednuje njegovu učinkovitost.</w:t>
            </w:r>
          </w:p>
          <w:p w14:paraId="6A4661AA" w14:textId="66404746" w:rsidR="001C4B6A" w:rsidRPr="003A7DE9" w:rsidRDefault="001C4B6A" w:rsidP="002862D3">
            <w:pPr>
              <w:spacing w:after="120"/>
              <w:rPr>
                <w:sz w:val="20"/>
              </w:rPr>
            </w:pPr>
            <w:r w:rsidRPr="001C4B6A">
              <w:rPr>
                <w:sz w:val="20"/>
              </w:rPr>
              <w:t>C.4.1. učenik odabire prikladan program za zadani zadatak, preporučuje ga drugima te istražuje mogućnosti sličnih programa.</w:t>
            </w:r>
          </w:p>
        </w:tc>
        <w:tc>
          <w:tcPr>
            <w:tcW w:w="1380" w:type="dxa"/>
          </w:tcPr>
          <w:p w14:paraId="62998041" w14:textId="2D98BD20" w:rsidR="001C4B6A" w:rsidRPr="00E01AF3" w:rsidRDefault="001C4B6A" w:rsidP="002862D3">
            <w:pPr>
              <w:rPr>
                <w:sz w:val="20"/>
                <w:szCs w:val="20"/>
              </w:rPr>
            </w:pPr>
            <w:r>
              <w:rPr>
                <w:rFonts w:eastAsia="Times New Roman" w:cstheme="minorHAnsi"/>
                <w:color w:val="231F20"/>
                <w:sz w:val="20"/>
                <w:szCs w:val="20"/>
              </w:rPr>
              <w:t>Informacije i digitalna tehnologija</w:t>
            </w:r>
          </w:p>
        </w:tc>
        <w:tc>
          <w:tcPr>
            <w:tcW w:w="3582" w:type="dxa"/>
            <w:vMerge w:val="restart"/>
          </w:tcPr>
          <w:p w14:paraId="6765A102" w14:textId="77777777" w:rsidR="001C4B6A" w:rsidRDefault="001C4B6A" w:rsidP="001C4B6A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2.2. Učenik rješava jednostavne probleme s pomoću digitalne tehnologije.</w:t>
            </w:r>
          </w:p>
          <w:p w14:paraId="291DA368" w14:textId="0421BC92" w:rsidR="001C4B6A" w:rsidRPr="00E01AF3" w:rsidRDefault="001C4B6A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2.4. Učenik izdvaja i razvrstava oznake vlasništva djela i licencije za dijeljenje sadržaja koje treba poštovati.</w:t>
            </w:r>
          </w:p>
        </w:tc>
        <w:tc>
          <w:tcPr>
            <w:tcW w:w="2497" w:type="dxa"/>
            <w:vMerge w:val="restart"/>
          </w:tcPr>
          <w:p w14:paraId="716E84A1" w14:textId="77777777" w:rsidR="001C4B6A" w:rsidRDefault="001C4B6A" w:rsidP="005B681D">
            <w:pPr>
              <w:spacing w:after="120"/>
              <w:rPr>
                <w:sz w:val="20"/>
                <w:szCs w:val="20"/>
              </w:rPr>
            </w:pPr>
            <w:r w:rsidRPr="005B681D">
              <w:rPr>
                <w:sz w:val="20"/>
                <w:szCs w:val="20"/>
              </w:rPr>
              <w:t xml:space="preserve">Tajne poruke  </w:t>
            </w:r>
          </w:p>
          <w:p w14:paraId="1B1A2A00" w14:textId="77777777" w:rsidR="001C4B6A" w:rsidRDefault="001C4B6A" w:rsidP="005B681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li kriptografi</w:t>
            </w:r>
          </w:p>
          <w:p w14:paraId="61B99E00" w14:textId="024B3AC4" w:rsidR="001C4B6A" w:rsidRPr="005B681D" w:rsidRDefault="001C4B6A" w:rsidP="005B681D">
            <w:pPr>
              <w:spacing w:after="120"/>
              <w:rPr>
                <w:sz w:val="20"/>
                <w:szCs w:val="20"/>
              </w:rPr>
            </w:pPr>
            <w:r w:rsidRPr="005B681D">
              <w:rPr>
                <w:sz w:val="20"/>
                <w:szCs w:val="20"/>
              </w:rPr>
              <w:t>Poštujemo i uvažavamo tuđi rad</w:t>
            </w:r>
            <w:r w:rsidRPr="005B681D">
              <w:rPr>
                <w:sz w:val="20"/>
                <w:szCs w:val="20"/>
              </w:rPr>
              <w:cr/>
            </w:r>
          </w:p>
          <w:p w14:paraId="71128ECA" w14:textId="77777777" w:rsidR="001C4B6A" w:rsidRPr="00E01AF3" w:rsidRDefault="001C4B6A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 w:val="restart"/>
          </w:tcPr>
          <w:p w14:paraId="0CF59B93" w14:textId="77777777" w:rsidR="001C4B6A" w:rsidRDefault="001C4B6A" w:rsidP="001C4B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OPAD</w:t>
            </w:r>
          </w:p>
          <w:p w14:paraId="6FFCDC8E" w14:textId="4F5CA8AD" w:rsidR="001C4B6A" w:rsidRPr="00E01AF3" w:rsidRDefault="001C4B6A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</w:tc>
        <w:tc>
          <w:tcPr>
            <w:tcW w:w="930" w:type="dxa"/>
            <w:vMerge w:val="restart"/>
          </w:tcPr>
          <w:p w14:paraId="038361F7" w14:textId="5D62EF71" w:rsidR="001C4B6A" w:rsidRPr="004E5B20" w:rsidRDefault="001C4B6A" w:rsidP="001C4B6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3B28EB" w:rsidRPr="00E01AF3" w14:paraId="7675894C" w14:textId="77777777" w:rsidTr="00F066B1">
        <w:trPr>
          <w:trHeight w:val="972"/>
        </w:trPr>
        <w:tc>
          <w:tcPr>
            <w:tcW w:w="1751" w:type="dxa"/>
            <w:vMerge/>
          </w:tcPr>
          <w:p w14:paraId="11830B5F" w14:textId="77777777" w:rsidR="001C4B6A" w:rsidRDefault="001C4B6A" w:rsidP="00744533">
            <w:pPr>
              <w:rPr>
                <w:sz w:val="20"/>
                <w:szCs w:val="20"/>
              </w:rPr>
            </w:pPr>
          </w:p>
        </w:tc>
        <w:tc>
          <w:tcPr>
            <w:tcW w:w="4251" w:type="dxa"/>
            <w:vMerge/>
          </w:tcPr>
          <w:p w14:paraId="6B57F4AE" w14:textId="77777777" w:rsidR="001C4B6A" w:rsidRPr="003A7DE9" w:rsidRDefault="001C4B6A" w:rsidP="002862D3">
            <w:pPr>
              <w:spacing w:after="120"/>
              <w:rPr>
                <w:sz w:val="20"/>
              </w:rPr>
            </w:pPr>
          </w:p>
        </w:tc>
        <w:tc>
          <w:tcPr>
            <w:tcW w:w="1380" w:type="dxa"/>
          </w:tcPr>
          <w:p w14:paraId="2852A7C1" w14:textId="036350BD" w:rsidR="001C4B6A" w:rsidRPr="00E01AF3" w:rsidRDefault="001C4B6A" w:rsidP="002862D3">
            <w:pPr>
              <w:rPr>
                <w:sz w:val="20"/>
                <w:szCs w:val="20"/>
              </w:rPr>
            </w:pPr>
            <w:r w:rsidRPr="001C4B6A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582" w:type="dxa"/>
            <w:vMerge/>
          </w:tcPr>
          <w:p w14:paraId="05FA6A5D" w14:textId="77777777" w:rsidR="001C4B6A" w:rsidRPr="00E01AF3" w:rsidRDefault="001C4B6A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  <w:vMerge/>
          </w:tcPr>
          <w:p w14:paraId="72CF1DB1" w14:textId="77777777" w:rsidR="001C4B6A" w:rsidRPr="005B681D" w:rsidRDefault="001C4B6A" w:rsidP="005B681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0EB2FA14" w14:textId="77777777" w:rsidR="001C4B6A" w:rsidRDefault="001C4B6A" w:rsidP="001C4B6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03307E9A" w14:textId="77777777" w:rsidR="001C4B6A" w:rsidRDefault="001C4B6A" w:rsidP="001C4B6A">
            <w:pPr>
              <w:jc w:val="center"/>
              <w:rPr>
                <w:sz w:val="20"/>
                <w:szCs w:val="20"/>
              </w:rPr>
            </w:pPr>
          </w:p>
        </w:tc>
      </w:tr>
      <w:tr w:rsidR="003B28EB" w:rsidRPr="00703A14" w14:paraId="3271D2E0" w14:textId="77777777" w:rsidTr="00F066B1">
        <w:tc>
          <w:tcPr>
            <w:tcW w:w="1751" w:type="dxa"/>
          </w:tcPr>
          <w:p w14:paraId="6D55AE02" w14:textId="77777777" w:rsidR="00451CFD" w:rsidRDefault="008B0AD2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ŽIM PUT KROZ LABIRINT</w:t>
            </w:r>
          </w:p>
          <w:p w14:paraId="50A1BD51" w14:textId="77777777" w:rsidR="00CE37BB" w:rsidRDefault="00CE37BB" w:rsidP="00CE37BB">
            <w:pPr>
              <w:rPr>
                <w:sz w:val="20"/>
                <w:szCs w:val="20"/>
              </w:rPr>
            </w:pPr>
          </w:p>
          <w:p w14:paraId="55587923" w14:textId="24B42461" w:rsidR="00CE37BB" w:rsidRPr="00CE37BB" w:rsidRDefault="00CE37BB" w:rsidP="00CE37B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jekt: </w:t>
            </w:r>
            <w:proofErr w:type="spellStart"/>
            <w:r w:rsidRPr="00CE37BB">
              <w:rPr>
                <w:b/>
                <w:sz w:val="20"/>
                <w:szCs w:val="20"/>
              </w:rPr>
              <w:t>Bebras</w:t>
            </w:r>
            <w:proofErr w:type="spellEnd"/>
            <w:r w:rsidRPr="00CE37BB">
              <w:rPr>
                <w:b/>
                <w:sz w:val="20"/>
                <w:szCs w:val="20"/>
              </w:rPr>
              <w:t xml:space="preserve">, dabar </w:t>
            </w:r>
          </w:p>
          <w:p w14:paraId="060F4110" w14:textId="7021F7C7" w:rsidR="00CE37BB" w:rsidRPr="00CE37BB" w:rsidRDefault="00CE37BB" w:rsidP="00CE37BB">
            <w:pPr>
              <w:rPr>
                <w:sz w:val="20"/>
                <w:szCs w:val="20"/>
              </w:rPr>
            </w:pPr>
            <w:r w:rsidRPr="00CE37BB">
              <w:rPr>
                <w:b/>
                <w:sz w:val="20"/>
                <w:szCs w:val="20"/>
              </w:rPr>
              <w:t>Međunarodno natjecanje iz informatike i računalnog razmišljanja</w:t>
            </w:r>
          </w:p>
        </w:tc>
        <w:tc>
          <w:tcPr>
            <w:tcW w:w="4251" w:type="dxa"/>
          </w:tcPr>
          <w:p w14:paraId="123FA582" w14:textId="3E2A0A39" w:rsidR="00451CFD" w:rsidRPr="00703A14" w:rsidRDefault="00AC145C" w:rsidP="002862D3">
            <w:pPr>
              <w:spacing w:after="120"/>
              <w:rPr>
                <w:sz w:val="20"/>
                <w:szCs w:val="20"/>
              </w:rPr>
            </w:pPr>
            <w:r w:rsidRPr="00AC145C">
              <w:rPr>
                <w:sz w:val="20"/>
                <w:szCs w:val="20"/>
              </w:rPr>
              <w:t>B.4.1. učenik stvara program korištenjem vizualnim okruženjem u kojemu se koristi slijedom, ponavljanjem, odlukom i ulaznim vrijednostima.</w:t>
            </w:r>
          </w:p>
        </w:tc>
        <w:tc>
          <w:tcPr>
            <w:tcW w:w="1380" w:type="dxa"/>
          </w:tcPr>
          <w:p w14:paraId="2EBD2386" w14:textId="1337E2AB" w:rsidR="006E50DB" w:rsidRPr="00703A14" w:rsidRDefault="00AC145C" w:rsidP="002862D3">
            <w:pPr>
              <w:rPr>
                <w:sz w:val="20"/>
                <w:szCs w:val="20"/>
              </w:rPr>
            </w:pPr>
            <w:r w:rsidRPr="00AC145C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582" w:type="dxa"/>
          </w:tcPr>
          <w:p w14:paraId="4803B742" w14:textId="77777777" w:rsidR="00AC145C" w:rsidRDefault="00AC145C" w:rsidP="00AC145C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2.2. Učenik rješava jednostavne probleme s pomoću digitalne tehnologije.</w:t>
            </w:r>
          </w:p>
          <w:p w14:paraId="2908A778" w14:textId="2D42CB6A" w:rsidR="00451CFD" w:rsidRPr="00703A14" w:rsidRDefault="00451CFD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</w:tcPr>
          <w:p w14:paraId="0B76E3CC" w14:textId="77777777" w:rsidR="00C81E47" w:rsidRDefault="00C81E47" w:rsidP="00C81E47">
            <w:pPr>
              <w:spacing w:after="120"/>
              <w:rPr>
                <w:sz w:val="20"/>
                <w:szCs w:val="20"/>
              </w:rPr>
            </w:pPr>
            <w:r w:rsidRPr="00C81E47">
              <w:rPr>
                <w:sz w:val="20"/>
                <w:szCs w:val="20"/>
              </w:rPr>
              <w:t xml:space="preserve">Mozgalica 3  </w:t>
            </w:r>
          </w:p>
          <w:p w14:paraId="71F3EE25" w14:textId="77777777" w:rsidR="00C81E47" w:rsidRDefault="00C81E47" w:rsidP="00C81E4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4</w:t>
            </w:r>
          </w:p>
          <w:p w14:paraId="6830F36A" w14:textId="77777777" w:rsidR="00C81E47" w:rsidRDefault="00C81E47" w:rsidP="00C81E4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zgovor likova u </w:t>
            </w:r>
            <w:proofErr w:type="spellStart"/>
            <w:r>
              <w:rPr>
                <w:sz w:val="20"/>
                <w:szCs w:val="20"/>
              </w:rPr>
              <w:t>Scratchu</w:t>
            </w:r>
            <w:proofErr w:type="spellEnd"/>
          </w:p>
          <w:p w14:paraId="4C0D6DA0" w14:textId="0BDFC443" w:rsidR="00451CFD" w:rsidRPr="00703A14" w:rsidRDefault="00C81E4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AC145C">
              <w:rPr>
                <w:sz w:val="20"/>
                <w:szCs w:val="20"/>
              </w:rPr>
              <w:t>otražite me u labirintu</w:t>
            </w:r>
          </w:p>
        </w:tc>
        <w:tc>
          <w:tcPr>
            <w:tcW w:w="1055" w:type="dxa"/>
          </w:tcPr>
          <w:p w14:paraId="3A337475" w14:textId="5EBE492B" w:rsidR="00451CFD" w:rsidRPr="00703A14" w:rsidRDefault="00C81E47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63078478" w14:textId="6B1E0B33" w:rsidR="00451CFD" w:rsidRPr="00703A14" w:rsidRDefault="00C81E47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3B28EB" w:rsidRPr="00703A14" w14:paraId="4A7C8990" w14:textId="77777777" w:rsidTr="00F066B1">
        <w:tc>
          <w:tcPr>
            <w:tcW w:w="1751" w:type="dxa"/>
          </w:tcPr>
          <w:p w14:paraId="60C7F80C" w14:textId="77777777" w:rsidR="006E50DB" w:rsidRDefault="00F806B3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INEM O ZDRAVLJU</w:t>
            </w:r>
          </w:p>
          <w:p w14:paraId="5C6DB2C4" w14:textId="77777777" w:rsidR="00E5400F" w:rsidRDefault="00E5400F" w:rsidP="002862D3">
            <w:pPr>
              <w:rPr>
                <w:sz w:val="20"/>
                <w:szCs w:val="20"/>
              </w:rPr>
            </w:pPr>
          </w:p>
          <w:p w14:paraId="34CD8C98" w14:textId="4EBE76E0" w:rsidR="00E5400F" w:rsidRPr="00E5400F" w:rsidRDefault="00E5400F" w:rsidP="00E5400F">
            <w:pPr>
              <w:spacing w:after="160" w:line="259" w:lineRule="auto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PROJEKT:</w:t>
            </w:r>
            <w:r>
              <w:rPr>
                <w:b/>
                <w:sz w:val="20"/>
                <w:szCs w:val="20"/>
              </w:rPr>
              <w:t>Međunarodni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 dan izumitelja</w:t>
            </w:r>
          </w:p>
        </w:tc>
        <w:tc>
          <w:tcPr>
            <w:tcW w:w="4251" w:type="dxa"/>
          </w:tcPr>
          <w:p w14:paraId="4C976B00" w14:textId="2118159C" w:rsidR="006E50DB" w:rsidRPr="006E50DB" w:rsidRDefault="00F806B3" w:rsidP="002862D3">
            <w:pPr>
              <w:spacing w:after="120"/>
              <w:rPr>
                <w:sz w:val="20"/>
                <w:szCs w:val="20"/>
              </w:rPr>
            </w:pPr>
            <w:r w:rsidRPr="00F806B3">
              <w:rPr>
                <w:sz w:val="20"/>
                <w:szCs w:val="20"/>
              </w:rPr>
              <w:t>D.4.1. učenik odabire prikladan program za zadani zadatak, preporučuje ga drugima te istražuje mogućnosti sličnih programa.</w:t>
            </w:r>
          </w:p>
        </w:tc>
        <w:tc>
          <w:tcPr>
            <w:tcW w:w="1380" w:type="dxa"/>
          </w:tcPr>
          <w:p w14:paraId="67F0B949" w14:textId="7312E2C7" w:rsidR="006E50DB" w:rsidRPr="006E50DB" w:rsidRDefault="00F806B3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Društvo</w:t>
            </w:r>
          </w:p>
        </w:tc>
        <w:tc>
          <w:tcPr>
            <w:tcW w:w="3582" w:type="dxa"/>
          </w:tcPr>
          <w:p w14:paraId="3CED85C0" w14:textId="77777777" w:rsidR="00032700" w:rsidRDefault="001A244B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2.4. Učenik opisuje utjecaj tehnologije ne zdravlje i okoliš.</w:t>
            </w:r>
          </w:p>
          <w:p w14:paraId="37AC6AC4" w14:textId="77777777" w:rsidR="001A244B" w:rsidRDefault="001A244B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A.2.2.B. Primjenjuje pravilnu tjelesnu aktivnost sukladno svojim sposobnostima, afinitetima i zdravstvenom stanju.</w:t>
            </w:r>
          </w:p>
          <w:p w14:paraId="19012101" w14:textId="6904A243" w:rsidR="001A244B" w:rsidRPr="00703A14" w:rsidRDefault="001A244B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r</w:t>
            </w:r>
            <w:proofErr w:type="spellEnd"/>
            <w:r>
              <w:rPr>
                <w:sz w:val="20"/>
                <w:szCs w:val="20"/>
              </w:rPr>
              <w:t xml:space="preserve"> C.2.1.C. Prepoznaje opasnost od pretjeranoga korištenja ekranom.</w:t>
            </w:r>
          </w:p>
        </w:tc>
        <w:tc>
          <w:tcPr>
            <w:tcW w:w="2497" w:type="dxa"/>
          </w:tcPr>
          <w:p w14:paraId="5B5BE406" w14:textId="785FF206" w:rsidR="006E50DB" w:rsidRPr="006E50DB" w:rsidRDefault="00F806B3" w:rsidP="006E50DB">
            <w:pPr>
              <w:spacing w:after="120"/>
              <w:rPr>
                <w:sz w:val="20"/>
                <w:szCs w:val="20"/>
              </w:rPr>
            </w:pPr>
            <w:r w:rsidRPr="00F806B3">
              <w:rPr>
                <w:sz w:val="20"/>
                <w:szCs w:val="20"/>
              </w:rPr>
              <w:t>Brinemo se za svoje zdravlje</w:t>
            </w:r>
          </w:p>
        </w:tc>
        <w:tc>
          <w:tcPr>
            <w:tcW w:w="1055" w:type="dxa"/>
          </w:tcPr>
          <w:p w14:paraId="6F47B103" w14:textId="64A4A688" w:rsidR="006E50DB" w:rsidRDefault="00C81E47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INAC</w:t>
            </w:r>
          </w:p>
        </w:tc>
        <w:tc>
          <w:tcPr>
            <w:tcW w:w="930" w:type="dxa"/>
          </w:tcPr>
          <w:p w14:paraId="2C5EC371" w14:textId="3DD559DF" w:rsidR="006E50DB" w:rsidRDefault="00F806B3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8B0AD2" w:rsidRPr="00703A14" w14:paraId="742B5F47" w14:textId="77777777" w:rsidTr="00F066B1">
        <w:trPr>
          <w:trHeight w:val="852"/>
        </w:trPr>
        <w:tc>
          <w:tcPr>
            <w:tcW w:w="1751" w:type="dxa"/>
            <w:vMerge w:val="restart"/>
          </w:tcPr>
          <w:p w14:paraId="5B78CD52" w14:textId="7F173228" w:rsidR="008B0AD2" w:rsidRDefault="008B0AD2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ČUNALNE MREŽE</w:t>
            </w:r>
          </w:p>
        </w:tc>
        <w:tc>
          <w:tcPr>
            <w:tcW w:w="4251" w:type="dxa"/>
            <w:vMerge w:val="restart"/>
          </w:tcPr>
          <w:p w14:paraId="6F8D83CC" w14:textId="77777777" w:rsidR="008B0AD2" w:rsidRDefault="008B0AD2" w:rsidP="002862D3">
            <w:pPr>
              <w:spacing w:after="120"/>
              <w:rPr>
                <w:sz w:val="20"/>
                <w:szCs w:val="20"/>
              </w:rPr>
            </w:pPr>
            <w:r w:rsidRPr="00C03809">
              <w:rPr>
                <w:sz w:val="20"/>
                <w:szCs w:val="20"/>
              </w:rPr>
              <w:t>A.4.1. učenik objašnjava koncept računalne mreže, razlikuje mogućnosti koje one nude za komunikaciju i suradnju, opisuje ih kao izvor podataka.</w:t>
            </w:r>
          </w:p>
          <w:p w14:paraId="4469B967" w14:textId="4D2C52DE" w:rsidR="008B0AD2" w:rsidRPr="006E50DB" w:rsidRDefault="008B0AD2" w:rsidP="002862D3">
            <w:pPr>
              <w:spacing w:after="120"/>
              <w:rPr>
                <w:sz w:val="20"/>
                <w:szCs w:val="20"/>
              </w:rPr>
            </w:pPr>
            <w:r w:rsidRPr="00785327">
              <w:rPr>
                <w:rFonts w:cstheme="minorHAnsi"/>
                <w:sz w:val="20"/>
                <w:szCs w:val="20"/>
              </w:rPr>
              <w:t>D.4.1</w:t>
            </w:r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Pr="00785327">
              <w:rPr>
                <w:rFonts w:cstheme="minorHAnsi"/>
                <w:sz w:val="20"/>
                <w:szCs w:val="20"/>
              </w:rPr>
              <w:t>učenik odabire prikladan program za zadani zadatak, preporučuje ga drugima te istražuje mogućnosti sličnih programa.</w:t>
            </w:r>
          </w:p>
        </w:tc>
        <w:tc>
          <w:tcPr>
            <w:tcW w:w="1380" w:type="dxa"/>
          </w:tcPr>
          <w:p w14:paraId="26FA6C80" w14:textId="7808FF68" w:rsidR="008B0AD2" w:rsidRPr="006E50DB" w:rsidRDefault="008B0AD2" w:rsidP="002862D3">
            <w:pPr>
              <w:rPr>
                <w:sz w:val="20"/>
                <w:szCs w:val="20"/>
              </w:rPr>
            </w:pPr>
            <w:r w:rsidRPr="00FD4FFD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582" w:type="dxa"/>
            <w:vMerge w:val="restart"/>
          </w:tcPr>
          <w:p w14:paraId="73D38AF4" w14:textId="77777777" w:rsidR="008B0AD2" w:rsidRDefault="008B0AD2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2.1. Učenik uz povremenu učiteljevu pomoć komunicira s poznatim osobama u sigurnome digitalnom okružju.</w:t>
            </w:r>
          </w:p>
          <w:p w14:paraId="70213A4C" w14:textId="7324F560" w:rsidR="008B0AD2" w:rsidRDefault="008B0AD2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2.2. Učenik iz povremenu učiteljevu pomoć surađuje s poznatim </w:t>
            </w:r>
            <w:r>
              <w:rPr>
                <w:sz w:val="20"/>
                <w:szCs w:val="20"/>
              </w:rPr>
              <w:lastRenderedPageBreak/>
              <w:t>osobama u sigurnome digitalnom okružju.</w:t>
            </w:r>
          </w:p>
        </w:tc>
        <w:tc>
          <w:tcPr>
            <w:tcW w:w="2497" w:type="dxa"/>
            <w:vMerge w:val="restart"/>
          </w:tcPr>
          <w:p w14:paraId="6B0F46E4" w14:textId="77777777" w:rsidR="008B0AD2" w:rsidRDefault="008B0AD2" w:rsidP="00951A99">
            <w:pPr>
              <w:spacing w:after="120"/>
              <w:rPr>
                <w:sz w:val="20"/>
                <w:szCs w:val="20"/>
              </w:rPr>
            </w:pPr>
            <w:r w:rsidRPr="00FD4FFD">
              <w:rPr>
                <w:sz w:val="20"/>
                <w:szCs w:val="20"/>
              </w:rPr>
              <w:lastRenderedPageBreak/>
              <w:t>Računalne mreže</w:t>
            </w:r>
          </w:p>
          <w:p w14:paraId="1E417BE4" w14:textId="77777777" w:rsidR="008B0AD2" w:rsidRDefault="008B0AD2" w:rsidP="00951A99">
            <w:pPr>
              <w:spacing w:after="120"/>
              <w:rPr>
                <w:sz w:val="20"/>
                <w:szCs w:val="20"/>
              </w:rPr>
            </w:pPr>
            <w:r w:rsidRPr="00FD4FFD">
              <w:rPr>
                <w:sz w:val="20"/>
                <w:szCs w:val="20"/>
              </w:rPr>
              <w:t>Koristimo se mrežama</w:t>
            </w:r>
          </w:p>
          <w:p w14:paraId="70D76438" w14:textId="77777777" w:rsidR="008B0AD2" w:rsidRDefault="00000000" w:rsidP="00951A99">
            <w:pPr>
              <w:spacing w:after="120"/>
            </w:pPr>
            <w:hyperlink w:anchor="_Toc44585652" w:history="1">
              <w:r w:rsidR="008B0AD2" w:rsidRPr="001166D0">
                <w:t>Oprezno na internetu</w:t>
              </w:r>
            </w:hyperlink>
          </w:p>
          <w:p w14:paraId="45C6609B" w14:textId="25739EA3" w:rsidR="008B0AD2" w:rsidRDefault="00000000" w:rsidP="00951A99">
            <w:pPr>
              <w:spacing w:after="120"/>
              <w:rPr>
                <w:sz w:val="20"/>
                <w:szCs w:val="20"/>
              </w:rPr>
            </w:pPr>
            <w:hyperlink w:anchor="_Toc44585653" w:history="1">
              <w:r w:rsidR="008B0AD2" w:rsidRPr="001166D0">
                <w:t>Uloga računalne mreže</w:t>
              </w:r>
            </w:hyperlink>
          </w:p>
        </w:tc>
        <w:tc>
          <w:tcPr>
            <w:tcW w:w="1055" w:type="dxa"/>
            <w:vMerge w:val="restart"/>
          </w:tcPr>
          <w:p w14:paraId="4AF30C45" w14:textId="77777777" w:rsidR="008B0AD2" w:rsidRDefault="008B0AD2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INAC</w:t>
            </w:r>
          </w:p>
          <w:p w14:paraId="667502D5" w14:textId="7C5E3FCF" w:rsidR="008B0AD2" w:rsidRDefault="008B0AD2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JEČANJ</w:t>
            </w:r>
          </w:p>
        </w:tc>
        <w:tc>
          <w:tcPr>
            <w:tcW w:w="930" w:type="dxa"/>
            <w:vMerge w:val="restart"/>
          </w:tcPr>
          <w:p w14:paraId="31FA8E21" w14:textId="6690F64F" w:rsidR="008B0AD2" w:rsidRDefault="008B0AD2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8B0AD2" w:rsidRPr="00703A14" w14:paraId="7C5E40D3" w14:textId="77777777" w:rsidTr="00F066B1">
        <w:trPr>
          <w:trHeight w:val="852"/>
        </w:trPr>
        <w:tc>
          <w:tcPr>
            <w:tcW w:w="1751" w:type="dxa"/>
            <w:vMerge/>
          </w:tcPr>
          <w:p w14:paraId="7AD2263E" w14:textId="77777777" w:rsidR="008B0AD2" w:rsidRDefault="008B0AD2" w:rsidP="002862D3">
            <w:pPr>
              <w:rPr>
                <w:sz w:val="20"/>
                <w:szCs w:val="20"/>
              </w:rPr>
            </w:pPr>
          </w:p>
        </w:tc>
        <w:tc>
          <w:tcPr>
            <w:tcW w:w="4251" w:type="dxa"/>
            <w:vMerge/>
          </w:tcPr>
          <w:p w14:paraId="6B120970" w14:textId="77777777" w:rsidR="008B0AD2" w:rsidRPr="00C03809" w:rsidRDefault="008B0AD2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2E0103B3" w14:textId="22CE868A" w:rsidR="008B0AD2" w:rsidRPr="00FD4FFD" w:rsidRDefault="008B0AD2" w:rsidP="002862D3">
            <w:pPr>
              <w:rPr>
                <w:sz w:val="20"/>
                <w:szCs w:val="20"/>
              </w:rPr>
            </w:pPr>
            <w:r w:rsidRPr="0087030A">
              <w:rPr>
                <w:rFonts w:eastAsia="Times New Roman" w:cstheme="minorHAnsi"/>
                <w:color w:val="231F20"/>
                <w:sz w:val="20"/>
                <w:szCs w:val="20"/>
              </w:rPr>
              <w:t>e-Društvo</w:t>
            </w:r>
          </w:p>
        </w:tc>
        <w:tc>
          <w:tcPr>
            <w:tcW w:w="3582" w:type="dxa"/>
            <w:vMerge/>
          </w:tcPr>
          <w:p w14:paraId="77F7C729" w14:textId="77777777" w:rsidR="008B0AD2" w:rsidRDefault="008B0AD2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  <w:vMerge/>
          </w:tcPr>
          <w:p w14:paraId="77A067A0" w14:textId="77777777" w:rsidR="008B0AD2" w:rsidRPr="00FD4FFD" w:rsidRDefault="008B0AD2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5FB46F84" w14:textId="77777777" w:rsidR="008B0AD2" w:rsidRDefault="008B0AD2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282707AD" w14:textId="77777777" w:rsidR="008B0AD2" w:rsidRDefault="008B0AD2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AA621F" w:rsidRPr="00703A14" w14:paraId="21DFD0FA" w14:textId="77777777" w:rsidTr="00F066B1">
        <w:trPr>
          <w:trHeight w:val="486"/>
        </w:trPr>
        <w:tc>
          <w:tcPr>
            <w:tcW w:w="1751" w:type="dxa"/>
            <w:vMerge w:val="restart"/>
          </w:tcPr>
          <w:p w14:paraId="1BAA746B" w14:textId="77777777" w:rsidR="00AA621F" w:rsidRDefault="00B076A3" w:rsidP="00B076A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RAM SE I PROGRAMIRAM</w:t>
            </w:r>
          </w:p>
          <w:p w14:paraId="556162B3" w14:textId="77777777" w:rsidR="00CE37BB" w:rsidRDefault="00CE37BB" w:rsidP="00B076A3">
            <w:pPr>
              <w:rPr>
                <w:sz w:val="20"/>
                <w:szCs w:val="20"/>
              </w:rPr>
            </w:pPr>
          </w:p>
          <w:p w14:paraId="6C4DDD85" w14:textId="77777777" w:rsidR="00CE37BB" w:rsidRDefault="00CE37BB" w:rsidP="00B076A3">
            <w:pPr>
              <w:rPr>
                <w:sz w:val="20"/>
                <w:szCs w:val="20"/>
              </w:rPr>
            </w:pPr>
          </w:p>
          <w:p w14:paraId="02382E62" w14:textId="77777777" w:rsidR="00CE37BB" w:rsidRDefault="00CE37BB" w:rsidP="00CE37BB">
            <w:pPr>
              <w:rPr>
                <w:sz w:val="20"/>
                <w:szCs w:val="20"/>
              </w:rPr>
            </w:pPr>
          </w:p>
          <w:p w14:paraId="40580AD7" w14:textId="77777777" w:rsidR="00CE37BB" w:rsidRPr="00855127" w:rsidRDefault="00CE37BB" w:rsidP="00CE37BB">
            <w:pPr>
              <w:rPr>
                <w:b/>
                <w:sz w:val="20"/>
                <w:szCs w:val="20"/>
              </w:rPr>
            </w:pPr>
          </w:p>
          <w:p w14:paraId="0CA4BE84" w14:textId="77777777" w:rsidR="00CE37BB" w:rsidRPr="00855127" w:rsidRDefault="00CE37BB" w:rsidP="00CE37BB">
            <w:pPr>
              <w:rPr>
                <w:b/>
                <w:sz w:val="20"/>
                <w:szCs w:val="20"/>
              </w:rPr>
            </w:pPr>
            <w:r w:rsidRPr="00855127">
              <w:rPr>
                <w:b/>
                <w:sz w:val="20"/>
                <w:szCs w:val="20"/>
              </w:rPr>
              <w:t>PROJEKT:</w:t>
            </w:r>
          </w:p>
          <w:p w14:paraId="564CA255" w14:textId="272D815B" w:rsidR="00CE37BB" w:rsidRDefault="00CE37BB" w:rsidP="00CE37BB">
            <w:pPr>
              <w:rPr>
                <w:sz w:val="20"/>
                <w:szCs w:val="20"/>
              </w:rPr>
            </w:pPr>
            <w:r w:rsidRPr="00855127">
              <w:rPr>
                <w:b/>
                <w:sz w:val="20"/>
                <w:szCs w:val="20"/>
              </w:rPr>
              <w:t>Sigurniji internet za djecu i mlade</w:t>
            </w:r>
          </w:p>
        </w:tc>
        <w:tc>
          <w:tcPr>
            <w:tcW w:w="4251" w:type="dxa"/>
            <w:vMerge w:val="restart"/>
          </w:tcPr>
          <w:p w14:paraId="2286E798" w14:textId="21A6A1E3" w:rsidR="00B62894" w:rsidRPr="00B62894" w:rsidRDefault="00B62894" w:rsidP="00B62894">
            <w:pPr>
              <w:spacing w:after="120"/>
              <w:rPr>
                <w:sz w:val="20"/>
                <w:szCs w:val="20"/>
              </w:rPr>
            </w:pPr>
            <w:r w:rsidRPr="00B62894">
              <w:rPr>
                <w:sz w:val="20"/>
                <w:szCs w:val="20"/>
              </w:rPr>
              <w:t>B.4.1. učenik stvara program korištenjem vizualnim okruženjem u kojemu se koristi slijedom, ponavljanjem, o</w:t>
            </w:r>
            <w:r>
              <w:rPr>
                <w:sz w:val="20"/>
                <w:szCs w:val="20"/>
              </w:rPr>
              <w:t>dlukom i ulaznim vrijednostima.</w:t>
            </w:r>
          </w:p>
          <w:p w14:paraId="2C6F7E46" w14:textId="77777777" w:rsidR="00B62894" w:rsidRPr="00B62894" w:rsidRDefault="00B62894" w:rsidP="00B62894">
            <w:pPr>
              <w:spacing w:after="120"/>
              <w:rPr>
                <w:sz w:val="20"/>
                <w:szCs w:val="20"/>
              </w:rPr>
            </w:pPr>
            <w:r w:rsidRPr="00B62894">
              <w:rPr>
                <w:sz w:val="20"/>
                <w:szCs w:val="20"/>
              </w:rPr>
              <w:t>B.4.2. učenik rješava složenije logičke zadatke s računalom ili bez uporabe računala.</w:t>
            </w:r>
          </w:p>
          <w:p w14:paraId="54FC76DC" w14:textId="1F4A0A96" w:rsidR="00AA621F" w:rsidRPr="006E50DB" w:rsidRDefault="00B62894" w:rsidP="00B62894">
            <w:pPr>
              <w:spacing w:after="120"/>
              <w:rPr>
                <w:sz w:val="20"/>
                <w:szCs w:val="20"/>
              </w:rPr>
            </w:pPr>
            <w:r w:rsidRPr="00B62894">
              <w:rPr>
                <w:sz w:val="20"/>
                <w:szCs w:val="20"/>
              </w:rPr>
              <w:t>D.4.1. učenik odabire prikladan program za zadani zadatak, preporučuje ga drugima te istražuje mogućnosti sličnih programa.</w:t>
            </w:r>
          </w:p>
        </w:tc>
        <w:tc>
          <w:tcPr>
            <w:tcW w:w="1380" w:type="dxa"/>
          </w:tcPr>
          <w:p w14:paraId="23F7044A" w14:textId="77777777" w:rsidR="00AA621F" w:rsidRDefault="00AA621F" w:rsidP="002862D3">
            <w:pPr>
              <w:rPr>
                <w:sz w:val="20"/>
                <w:szCs w:val="20"/>
              </w:rPr>
            </w:pPr>
            <w:r w:rsidRPr="00AA621F">
              <w:rPr>
                <w:sz w:val="20"/>
                <w:szCs w:val="20"/>
              </w:rPr>
              <w:t>Računalno razmišljanje i programiranje</w:t>
            </w:r>
          </w:p>
          <w:p w14:paraId="7468C9E8" w14:textId="114F22CE" w:rsidR="00AA621F" w:rsidRPr="006E50DB" w:rsidRDefault="00AA621F" w:rsidP="002862D3">
            <w:pPr>
              <w:rPr>
                <w:sz w:val="20"/>
                <w:szCs w:val="20"/>
              </w:rPr>
            </w:pPr>
          </w:p>
        </w:tc>
        <w:tc>
          <w:tcPr>
            <w:tcW w:w="3582" w:type="dxa"/>
            <w:vMerge w:val="restart"/>
          </w:tcPr>
          <w:p w14:paraId="16B78ED5" w14:textId="77777777" w:rsidR="006D0DB2" w:rsidRDefault="006D0DB2" w:rsidP="006D0DB2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2.4. Učenik opisuje utjecaj tehnologije ne zdravlje i okoliš.</w:t>
            </w:r>
          </w:p>
          <w:p w14:paraId="41102429" w14:textId="77777777" w:rsidR="006D0DB2" w:rsidRDefault="006D0DB2" w:rsidP="006D0DB2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2.2. Učenik rješava jednostavne probleme s pomoću digitalne tehnologije.</w:t>
            </w:r>
          </w:p>
          <w:p w14:paraId="7316D060" w14:textId="58620571" w:rsidR="00AA621F" w:rsidRDefault="006D0DB2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2.3. Učenik sam ili u suradnji s drugima preoblikuje postojeća digitalna rješenja ili stvara nove uratke i smišlja ideje.</w:t>
            </w:r>
          </w:p>
        </w:tc>
        <w:tc>
          <w:tcPr>
            <w:tcW w:w="2497" w:type="dxa"/>
            <w:vMerge w:val="restart"/>
          </w:tcPr>
          <w:p w14:paraId="2ED760B1" w14:textId="77777777" w:rsidR="00AA621F" w:rsidRDefault="00AA621F" w:rsidP="00AA621F">
            <w:pPr>
              <w:spacing w:after="120"/>
              <w:rPr>
                <w:sz w:val="20"/>
                <w:szCs w:val="20"/>
              </w:rPr>
            </w:pPr>
            <w:r w:rsidRPr="00AA621F">
              <w:rPr>
                <w:sz w:val="20"/>
                <w:szCs w:val="20"/>
              </w:rPr>
              <w:t xml:space="preserve">Mozgalica 5  </w:t>
            </w:r>
          </w:p>
          <w:p w14:paraId="4B8831C2" w14:textId="77777777" w:rsidR="00AA621F" w:rsidRDefault="00AA621F" w:rsidP="00AA621F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6</w:t>
            </w:r>
          </w:p>
          <w:p w14:paraId="40D13E86" w14:textId="77777777" w:rsidR="00AA621F" w:rsidRDefault="00AA621F" w:rsidP="00AA621F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zrada igara u </w:t>
            </w:r>
            <w:proofErr w:type="spellStart"/>
            <w:r>
              <w:rPr>
                <w:sz w:val="20"/>
                <w:szCs w:val="20"/>
              </w:rPr>
              <w:t>Scratchu</w:t>
            </w:r>
            <w:proofErr w:type="spellEnd"/>
          </w:p>
          <w:p w14:paraId="42F6FD25" w14:textId="77777777" w:rsidR="00AA621F" w:rsidRDefault="00AA621F" w:rsidP="00AA621F">
            <w:pPr>
              <w:spacing w:after="120"/>
              <w:rPr>
                <w:sz w:val="20"/>
                <w:szCs w:val="20"/>
              </w:rPr>
            </w:pPr>
            <w:r w:rsidRPr="00AA621F">
              <w:rPr>
                <w:sz w:val="20"/>
                <w:szCs w:val="20"/>
              </w:rPr>
              <w:t xml:space="preserve">Vježbanjem </w:t>
            </w:r>
            <w:r>
              <w:rPr>
                <w:sz w:val="20"/>
                <w:szCs w:val="20"/>
              </w:rPr>
              <w:t>čuvamo i unapređujemo zdravlje</w:t>
            </w:r>
          </w:p>
          <w:p w14:paraId="0CB977E7" w14:textId="77777777" w:rsidR="00AA621F" w:rsidRDefault="00AA621F" w:rsidP="00AA621F">
            <w:pPr>
              <w:spacing w:after="120"/>
              <w:rPr>
                <w:sz w:val="20"/>
                <w:szCs w:val="20"/>
              </w:rPr>
            </w:pPr>
            <w:r w:rsidRPr="00AA621F">
              <w:rPr>
                <w:sz w:val="20"/>
                <w:szCs w:val="20"/>
              </w:rPr>
              <w:t xml:space="preserve">Mozgalica 7  </w:t>
            </w:r>
          </w:p>
          <w:p w14:paraId="78741C48" w14:textId="77777777" w:rsidR="00AA621F" w:rsidRDefault="00AA621F" w:rsidP="00AA621F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8</w:t>
            </w:r>
          </w:p>
          <w:p w14:paraId="4D44DFE5" w14:textId="59AFF45D" w:rsidR="00AA621F" w:rsidRDefault="00AA621F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9</w:t>
            </w:r>
          </w:p>
        </w:tc>
        <w:tc>
          <w:tcPr>
            <w:tcW w:w="1055" w:type="dxa"/>
            <w:vMerge w:val="restart"/>
          </w:tcPr>
          <w:p w14:paraId="11E3F1A8" w14:textId="77777777" w:rsidR="00AA621F" w:rsidRDefault="00AA621F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JEČANJ</w:t>
            </w:r>
          </w:p>
          <w:p w14:paraId="664E391E" w14:textId="345EF086" w:rsidR="00AA621F" w:rsidRDefault="00AA621F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930" w:type="dxa"/>
            <w:vMerge w:val="restart"/>
          </w:tcPr>
          <w:p w14:paraId="61F22770" w14:textId="7CA2A25B" w:rsidR="00AA621F" w:rsidRDefault="00AA621F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AA621F" w:rsidRPr="00703A14" w14:paraId="220BF55D" w14:textId="77777777" w:rsidTr="00F066B1">
        <w:trPr>
          <w:trHeight w:val="486"/>
        </w:trPr>
        <w:tc>
          <w:tcPr>
            <w:tcW w:w="1751" w:type="dxa"/>
            <w:vMerge/>
          </w:tcPr>
          <w:p w14:paraId="101B89BB" w14:textId="77777777" w:rsidR="00AA621F" w:rsidRDefault="00AA621F" w:rsidP="002862D3">
            <w:pPr>
              <w:rPr>
                <w:sz w:val="20"/>
                <w:szCs w:val="20"/>
              </w:rPr>
            </w:pPr>
          </w:p>
        </w:tc>
        <w:tc>
          <w:tcPr>
            <w:tcW w:w="4251" w:type="dxa"/>
            <w:vMerge/>
          </w:tcPr>
          <w:p w14:paraId="0B7F80BC" w14:textId="77777777" w:rsidR="00AA621F" w:rsidRPr="006E50DB" w:rsidRDefault="00AA621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357A6FCF" w14:textId="007CD724" w:rsidR="00AA621F" w:rsidRPr="00AA621F" w:rsidRDefault="00AA621F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Društvo</w:t>
            </w:r>
          </w:p>
        </w:tc>
        <w:tc>
          <w:tcPr>
            <w:tcW w:w="3582" w:type="dxa"/>
            <w:vMerge/>
          </w:tcPr>
          <w:p w14:paraId="352024ED" w14:textId="77777777" w:rsidR="00AA621F" w:rsidRDefault="00AA621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  <w:vMerge/>
          </w:tcPr>
          <w:p w14:paraId="2D3571F0" w14:textId="77777777" w:rsidR="00AA621F" w:rsidRDefault="00AA621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660D5DB" w14:textId="77777777" w:rsidR="00AA621F" w:rsidRDefault="00AA621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7BF9324F" w14:textId="77777777" w:rsidR="00AA621F" w:rsidRDefault="00AA621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287BEB" w:rsidRPr="00703A14" w14:paraId="63642E6B" w14:textId="77777777" w:rsidTr="00F066B1">
        <w:trPr>
          <w:trHeight w:val="1109"/>
        </w:trPr>
        <w:tc>
          <w:tcPr>
            <w:tcW w:w="1751" w:type="dxa"/>
            <w:vMerge w:val="restart"/>
          </w:tcPr>
          <w:p w14:paraId="7385CC77" w14:textId="733CEE2E" w:rsidR="00287BEB" w:rsidRDefault="00287BE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AMI NA MREŽI</w:t>
            </w:r>
          </w:p>
        </w:tc>
        <w:tc>
          <w:tcPr>
            <w:tcW w:w="4251" w:type="dxa"/>
            <w:vMerge w:val="restart"/>
          </w:tcPr>
          <w:p w14:paraId="245ACAC5" w14:textId="77777777" w:rsidR="00287BEB" w:rsidRDefault="00287BEB" w:rsidP="002862D3">
            <w:pPr>
              <w:spacing w:after="120"/>
              <w:rPr>
                <w:sz w:val="20"/>
                <w:szCs w:val="20"/>
              </w:rPr>
            </w:pPr>
            <w:r w:rsidRPr="00287BEB">
              <w:rPr>
                <w:sz w:val="20"/>
                <w:szCs w:val="20"/>
              </w:rPr>
              <w:t>A.4.1. učenik objašnjava koncept računalne mreže, razlikuje mogućnosti koje one nude za komunikaciju i suradnju, opisuje ih kao izvor podataka.</w:t>
            </w:r>
          </w:p>
          <w:p w14:paraId="1E61753B" w14:textId="77777777" w:rsidR="00287BEB" w:rsidRDefault="00287BEB" w:rsidP="002862D3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8C4F6C">
              <w:rPr>
                <w:rFonts w:cstheme="minorHAnsi"/>
                <w:sz w:val="20"/>
                <w:szCs w:val="20"/>
              </w:rPr>
              <w:t>C.4.1</w:t>
            </w:r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Pr="008C4F6C">
              <w:rPr>
                <w:rFonts w:cstheme="minorHAnsi"/>
                <w:sz w:val="20"/>
                <w:szCs w:val="20"/>
              </w:rPr>
              <w:t>učenik odabire prikladan program za zadani zadatak, preporučuje ga drugima te istražuje mogućnosti sličnih programa.</w:t>
            </w:r>
          </w:p>
          <w:p w14:paraId="6F01D4E2" w14:textId="06BAAFAA" w:rsidR="008C6045" w:rsidRPr="00951A99" w:rsidRDefault="008C6045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3450D26C" w14:textId="5997CBBC" w:rsidR="00287BEB" w:rsidRPr="00951A99" w:rsidRDefault="00287BEB" w:rsidP="002862D3">
            <w:pPr>
              <w:rPr>
                <w:sz w:val="20"/>
                <w:szCs w:val="20"/>
              </w:rPr>
            </w:pPr>
            <w:r>
              <w:rPr>
                <w:rFonts w:eastAsia="Times New Roman" w:cstheme="minorHAnsi"/>
                <w:color w:val="231F20"/>
                <w:sz w:val="20"/>
                <w:szCs w:val="20"/>
              </w:rPr>
              <w:t>Informacije i digitalna tehnologija</w:t>
            </w:r>
          </w:p>
        </w:tc>
        <w:tc>
          <w:tcPr>
            <w:tcW w:w="3582" w:type="dxa"/>
            <w:vMerge w:val="restart"/>
          </w:tcPr>
          <w:p w14:paraId="6D1C7107" w14:textId="77777777" w:rsidR="00287BEB" w:rsidRDefault="00287BEB" w:rsidP="00287BE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B.2.1. Učenik uz povremenu učiteljevu pomoć komunicira s poznatim osobama u sigurnome digitalnom okružju.</w:t>
            </w:r>
          </w:p>
          <w:p w14:paraId="200DBAC4" w14:textId="77777777" w:rsidR="00287BEB" w:rsidRDefault="00287BEB" w:rsidP="006E50DB">
            <w:pPr>
              <w:spacing w:after="120"/>
              <w:rPr>
                <w:sz w:val="20"/>
                <w:szCs w:val="20"/>
              </w:rPr>
            </w:pPr>
          </w:p>
          <w:p w14:paraId="1BA53781" w14:textId="6E017DB6" w:rsidR="00287BEB" w:rsidRDefault="00287BEB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2.1. Učenik prema savjetu odabire odgovarajuću digitalnu tehnologiju za obavljanje zadatka</w:t>
            </w:r>
          </w:p>
        </w:tc>
        <w:tc>
          <w:tcPr>
            <w:tcW w:w="2497" w:type="dxa"/>
            <w:vMerge w:val="restart"/>
          </w:tcPr>
          <w:p w14:paraId="34600AB2" w14:textId="5D7D8604" w:rsidR="00287BEB" w:rsidRPr="00287BEB" w:rsidRDefault="00287BEB" w:rsidP="00287BE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municiramo na mreži</w:t>
            </w:r>
          </w:p>
          <w:p w14:paraId="2C4F012B" w14:textId="0DA92949" w:rsidR="00287BEB" w:rsidRPr="00951A99" w:rsidRDefault="00287BEB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alirani i online programi</w:t>
            </w:r>
          </w:p>
        </w:tc>
        <w:tc>
          <w:tcPr>
            <w:tcW w:w="1055" w:type="dxa"/>
            <w:vMerge w:val="restart"/>
          </w:tcPr>
          <w:p w14:paraId="6DEC9606" w14:textId="4561D270" w:rsidR="00287BEB" w:rsidRDefault="00287BE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ŽUJAK</w:t>
            </w:r>
          </w:p>
        </w:tc>
        <w:tc>
          <w:tcPr>
            <w:tcW w:w="930" w:type="dxa"/>
            <w:vMerge w:val="restart"/>
          </w:tcPr>
          <w:p w14:paraId="2844685B" w14:textId="40EF06E1" w:rsidR="00287BEB" w:rsidRDefault="004D4D11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287BEB" w:rsidRPr="00703A14" w14:paraId="18014CE8" w14:textId="77777777" w:rsidTr="00F066B1">
        <w:trPr>
          <w:trHeight w:val="366"/>
        </w:trPr>
        <w:tc>
          <w:tcPr>
            <w:tcW w:w="1751" w:type="dxa"/>
            <w:vMerge/>
          </w:tcPr>
          <w:p w14:paraId="0942EA2B" w14:textId="77777777" w:rsidR="00287BEB" w:rsidRDefault="00287BEB" w:rsidP="002862D3">
            <w:pPr>
              <w:rPr>
                <w:sz w:val="20"/>
                <w:szCs w:val="20"/>
              </w:rPr>
            </w:pPr>
          </w:p>
        </w:tc>
        <w:tc>
          <w:tcPr>
            <w:tcW w:w="4251" w:type="dxa"/>
            <w:vMerge/>
          </w:tcPr>
          <w:p w14:paraId="671E382E" w14:textId="77777777" w:rsidR="00287BEB" w:rsidRPr="00951A99" w:rsidRDefault="00287BEB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0D5E1E45" w14:textId="131DB31D" w:rsidR="00287BEB" w:rsidRPr="00951A99" w:rsidRDefault="00287BEB" w:rsidP="002862D3">
            <w:pPr>
              <w:rPr>
                <w:sz w:val="20"/>
                <w:szCs w:val="20"/>
              </w:rPr>
            </w:pPr>
            <w:r w:rsidRPr="001C4B6A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582" w:type="dxa"/>
            <w:vMerge/>
          </w:tcPr>
          <w:p w14:paraId="6EBC0392" w14:textId="77777777" w:rsidR="00287BEB" w:rsidRDefault="00287BEB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  <w:vMerge/>
          </w:tcPr>
          <w:p w14:paraId="3DE1F552" w14:textId="77777777" w:rsidR="00287BEB" w:rsidRDefault="00287BEB" w:rsidP="00287BE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208D193E" w14:textId="77777777" w:rsidR="00287BEB" w:rsidRDefault="00287BEB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600E19D1" w14:textId="77777777" w:rsidR="00287BEB" w:rsidRDefault="00287BEB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B907BA" w:rsidRPr="00703A14" w14:paraId="3E75A899" w14:textId="77777777" w:rsidTr="00F066B1">
        <w:trPr>
          <w:trHeight w:val="792"/>
        </w:trPr>
        <w:tc>
          <w:tcPr>
            <w:tcW w:w="1751" w:type="dxa"/>
            <w:vMerge w:val="restart"/>
          </w:tcPr>
          <w:p w14:paraId="61B82B8C" w14:textId="463B3D5B" w:rsidR="00B907BA" w:rsidRDefault="00B907BA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TRAŽUJEM INTERNET</w:t>
            </w:r>
          </w:p>
        </w:tc>
        <w:tc>
          <w:tcPr>
            <w:tcW w:w="4251" w:type="dxa"/>
            <w:vMerge w:val="restart"/>
          </w:tcPr>
          <w:p w14:paraId="42A83669" w14:textId="77777777" w:rsidR="00B907BA" w:rsidRDefault="00B907BA" w:rsidP="002862D3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8C4F6C">
              <w:rPr>
                <w:rFonts w:cstheme="minorHAnsi"/>
                <w:sz w:val="20"/>
                <w:szCs w:val="20"/>
              </w:rPr>
              <w:t>A.4.1</w:t>
            </w:r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Pr="008C4F6C">
              <w:rPr>
                <w:rFonts w:cstheme="minorHAnsi"/>
                <w:sz w:val="20"/>
                <w:szCs w:val="20"/>
              </w:rPr>
              <w:t>učenik objašnjava koncept računalne mreže, razlikuje mogućnosti koje one nude za komunikaciju i suradnju, opisuje ih kao izvor podataka.</w:t>
            </w:r>
          </w:p>
          <w:p w14:paraId="716B8D79" w14:textId="05DC7AFE" w:rsidR="00B907BA" w:rsidRPr="00950921" w:rsidRDefault="00B907BA" w:rsidP="002862D3">
            <w:pPr>
              <w:spacing w:after="120"/>
              <w:rPr>
                <w:sz w:val="20"/>
                <w:szCs w:val="20"/>
              </w:rPr>
            </w:pPr>
            <w:r w:rsidRPr="008C4F6C">
              <w:rPr>
                <w:rFonts w:cstheme="minorHAnsi"/>
                <w:sz w:val="20"/>
                <w:szCs w:val="20"/>
              </w:rPr>
              <w:t>B.4.1</w:t>
            </w:r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Pr="008C4F6C">
              <w:rPr>
                <w:rFonts w:cstheme="minorHAnsi"/>
                <w:sz w:val="20"/>
                <w:szCs w:val="20"/>
              </w:rPr>
              <w:t>učenik stvara program korištenjem vizualnim okruženjem u kojemu se koristi slijedom, ponavljanjem, odlukom i ulaznim vrijednostima.</w:t>
            </w:r>
          </w:p>
        </w:tc>
        <w:tc>
          <w:tcPr>
            <w:tcW w:w="1380" w:type="dxa"/>
          </w:tcPr>
          <w:p w14:paraId="461F3F36" w14:textId="17377261" w:rsidR="00B907BA" w:rsidRPr="00950921" w:rsidRDefault="00B907BA" w:rsidP="002862D3">
            <w:pPr>
              <w:rPr>
                <w:sz w:val="20"/>
                <w:szCs w:val="20"/>
              </w:rPr>
            </w:pPr>
            <w:r w:rsidRPr="00B608BB">
              <w:rPr>
                <w:rFonts w:eastAsia="Times New Roman" w:cstheme="minorHAnsi"/>
                <w:color w:val="231F20"/>
                <w:sz w:val="20"/>
                <w:szCs w:val="20"/>
              </w:rPr>
              <w:t>Računalno razmišljanje i programiranje</w:t>
            </w:r>
          </w:p>
        </w:tc>
        <w:tc>
          <w:tcPr>
            <w:tcW w:w="3582" w:type="dxa"/>
            <w:vMerge w:val="restart"/>
          </w:tcPr>
          <w:p w14:paraId="4A88A42E" w14:textId="77777777" w:rsidR="00B907BA" w:rsidRDefault="00B907BA" w:rsidP="00B907BA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2.2. Učenik se samostalno koristi njemu poznatim uređajima i programima.</w:t>
            </w:r>
          </w:p>
          <w:p w14:paraId="770F5758" w14:textId="77777777" w:rsidR="00B907BA" w:rsidRDefault="00B907BA" w:rsidP="00B907BA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2.3. Učenik se odgovorno i sigurno koristi programima i uređajima</w:t>
            </w:r>
          </w:p>
          <w:p w14:paraId="3155E191" w14:textId="37A405AB" w:rsidR="00B907BA" w:rsidRDefault="00B907BA" w:rsidP="00B907BA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C.2.2. Učenik uz učiteljevu pomoć ili samostalno djelotvorno provodi jednostavno pretraživanje informacija u digitalnome okružju.</w:t>
            </w:r>
          </w:p>
          <w:p w14:paraId="37C8D5F5" w14:textId="04351CA1" w:rsidR="00B907BA" w:rsidRDefault="00B907BA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ikt</w:t>
            </w:r>
            <w:proofErr w:type="spellEnd"/>
            <w:r>
              <w:rPr>
                <w:sz w:val="20"/>
                <w:szCs w:val="20"/>
              </w:rPr>
              <w:t xml:space="preserve"> D.2.2. Učenik rješava jednostavne probleme s pomoću digitalne tehnologije.</w:t>
            </w:r>
          </w:p>
        </w:tc>
        <w:tc>
          <w:tcPr>
            <w:tcW w:w="2497" w:type="dxa"/>
            <w:vMerge w:val="restart"/>
          </w:tcPr>
          <w:p w14:paraId="3687A25C" w14:textId="77777777" w:rsidR="00B907BA" w:rsidRDefault="00B907BA" w:rsidP="00B907BA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zgalica 10</w:t>
            </w:r>
          </w:p>
          <w:p w14:paraId="27AF443A" w14:textId="77777777" w:rsidR="00B907BA" w:rsidRDefault="00B907BA" w:rsidP="00B907BA">
            <w:pPr>
              <w:spacing w:after="120"/>
              <w:rPr>
                <w:sz w:val="20"/>
                <w:szCs w:val="20"/>
              </w:rPr>
            </w:pPr>
            <w:r w:rsidRPr="00B907BA">
              <w:rPr>
                <w:sz w:val="20"/>
                <w:szCs w:val="20"/>
              </w:rPr>
              <w:t xml:space="preserve">Pretražujemo podatke na internetu  </w:t>
            </w:r>
          </w:p>
          <w:p w14:paraId="2EC4DB97" w14:textId="255B5C6C" w:rsidR="00B907BA" w:rsidRPr="00950921" w:rsidRDefault="00B907BA" w:rsidP="00B17CFD">
            <w:pPr>
              <w:spacing w:after="120"/>
              <w:rPr>
                <w:sz w:val="20"/>
                <w:szCs w:val="20"/>
              </w:rPr>
            </w:pPr>
            <w:r w:rsidRPr="00B907BA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apredno pretraživanje podataka</w:t>
            </w:r>
          </w:p>
        </w:tc>
        <w:tc>
          <w:tcPr>
            <w:tcW w:w="1055" w:type="dxa"/>
            <w:vMerge w:val="restart"/>
          </w:tcPr>
          <w:p w14:paraId="5129038D" w14:textId="662D888B" w:rsidR="00B907BA" w:rsidRDefault="00B907BA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ŽUJAK</w:t>
            </w:r>
          </w:p>
        </w:tc>
        <w:tc>
          <w:tcPr>
            <w:tcW w:w="930" w:type="dxa"/>
            <w:vMerge w:val="restart"/>
          </w:tcPr>
          <w:p w14:paraId="2D7A0DF1" w14:textId="4F2F3F26" w:rsidR="00B907BA" w:rsidRDefault="004D4D11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B907BA" w:rsidRPr="00703A14" w14:paraId="3EB103CC" w14:textId="77777777" w:rsidTr="00F066B1">
        <w:trPr>
          <w:trHeight w:val="792"/>
        </w:trPr>
        <w:tc>
          <w:tcPr>
            <w:tcW w:w="1751" w:type="dxa"/>
            <w:vMerge/>
          </w:tcPr>
          <w:p w14:paraId="162E5724" w14:textId="77777777" w:rsidR="00B907BA" w:rsidRDefault="00B907BA" w:rsidP="002862D3">
            <w:pPr>
              <w:rPr>
                <w:sz w:val="20"/>
                <w:szCs w:val="20"/>
              </w:rPr>
            </w:pPr>
          </w:p>
        </w:tc>
        <w:tc>
          <w:tcPr>
            <w:tcW w:w="4251" w:type="dxa"/>
            <w:vMerge/>
          </w:tcPr>
          <w:p w14:paraId="0AD1BC8D" w14:textId="77777777" w:rsidR="00B907BA" w:rsidRPr="00950921" w:rsidRDefault="00B907BA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2B3B10BE" w14:textId="76E4C275" w:rsidR="00B907BA" w:rsidRPr="00950921" w:rsidRDefault="00B907BA" w:rsidP="002862D3">
            <w:pPr>
              <w:rPr>
                <w:sz w:val="20"/>
                <w:szCs w:val="20"/>
              </w:rPr>
            </w:pPr>
            <w:r>
              <w:rPr>
                <w:rFonts w:eastAsia="Times New Roman" w:cstheme="minorHAnsi"/>
                <w:color w:val="231F20"/>
                <w:sz w:val="20"/>
                <w:szCs w:val="20"/>
              </w:rPr>
              <w:t>Informacije i digitalna tehnologija</w:t>
            </w:r>
          </w:p>
        </w:tc>
        <w:tc>
          <w:tcPr>
            <w:tcW w:w="3582" w:type="dxa"/>
            <w:vMerge/>
          </w:tcPr>
          <w:p w14:paraId="13FE0040" w14:textId="77777777" w:rsidR="00B907BA" w:rsidRDefault="00B907BA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  <w:vMerge/>
          </w:tcPr>
          <w:p w14:paraId="125C45B5" w14:textId="77777777" w:rsidR="00B907BA" w:rsidRDefault="00B907BA" w:rsidP="00B907BA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8EAFBE7" w14:textId="77777777" w:rsidR="00B907BA" w:rsidRDefault="00B907BA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69CED43C" w14:textId="77777777" w:rsidR="00B907BA" w:rsidRDefault="00B907BA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3B28EB" w:rsidRPr="00703A14" w14:paraId="2E24E75A" w14:textId="77777777" w:rsidTr="00F066B1">
        <w:tc>
          <w:tcPr>
            <w:tcW w:w="1751" w:type="dxa"/>
          </w:tcPr>
          <w:p w14:paraId="7773412F" w14:textId="7BC87275" w:rsidR="000D39AB" w:rsidRDefault="00B271FA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M I ZABAVLJAM SE</w:t>
            </w:r>
          </w:p>
        </w:tc>
        <w:tc>
          <w:tcPr>
            <w:tcW w:w="4251" w:type="dxa"/>
          </w:tcPr>
          <w:p w14:paraId="1B98A582" w14:textId="32477450" w:rsidR="000D39AB" w:rsidRPr="00B17CFD" w:rsidRDefault="00B271FA" w:rsidP="002862D3">
            <w:pPr>
              <w:spacing w:after="120"/>
              <w:rPr>
                <w:sz w:val="20"/>
                <w:szCs w:val="20"/>
              </w:rPr>
            </w:pPr>
            <w:r w:rsidRPr="00B271FA">
              <w:rPr>
                <w:sz w:val="20"/>
                <w:szCs w:val="20"/>
              </w:rPr>
              <w:t>B.4.2. učenik rješava složenije logičke zadatke s računalom ili bez uporabe računala.</w:t>
            </w:r>
          </w:p>
        </w:tc>
        <w:tc>
          <w:tcPr>
            <w:tcW w:w="1380" w:type="dxa"/>
          </w:tcPr>
          <w:p w14:paraId="4A122266" w14:textId="2E94F6AD" w:rsidR="000D39AB" w:rsidRPr="00B17CFD" w:rsidRDefault="00B271FA" w:rsidP="002862D3">
            <w:pPr>
              <w:rPr>
                <w:sz w:val="20"/>
                <w:szCs w:val="20"/>
              </w:rPr>
            </w:pPr>
            <w:r w:rsidRPr="00B271FA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582" w:type="dxa"/>
          </w:tcPr>
          <w:p w14:paraId="34BE8968" w14:textId="07EABE55" w:rsidR="002B546E" w:rsidRPr="00703A14" w:rsidRDefault="00B271FA" w:rsidP="00B17CF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2.2. Učenik rješava jednostavne probleme s pomoću digitalne tehnologije.</w:t>
            </w:r>
          </w:p>
        </w:tc>
        <w:tc>
          <w:tcPr>
            <w:tcW w:w="2497" w:type="dxa"/>
          </w:tcPr>
          <w:p w14:paraId="14EBFD19" w14:textId="77777777" w:rsidR="00B271FA" w:rsidRDefault="00B271FA" w:rsidP="00B271FA">
            <w:pPr>
              <w:spacing w:after="120"/>
              <w:rPr>
                <w:sz w:val="20"/>
                <w:szCs w:val="20"/>
              </w:rPr>
            </w:pPr>
            <w:r w:rsidRPr="00B271FA">
              <w:rPr>
                <w:sz w:val="20"/>
                <w:szCs w:val="20"/>
              </w:rPr>
              <w:t xml:space="preserve">Mozgalica 11  </w:t>
            </w:r>
          </w:p>
          <w:p w14:paraId="3C0BEC8A" w14:textId="77777777" w:rsidR="00B271FA" w:rsidRDefault="00B271FA" w:rsidP="00B271FA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12</w:t>
            </w:r>
          </w:p>
          <w:p w14:paraId="6854A6E5" w14:textId="77777777" w:rsidR="00B271FA" w:rsidRDefault="00B271FA" w:rsidP="00B271FA">
            <w:pPr>
              <w:spacing w:after="120"/>
              <w:rPr>
                <w:sz w:val="20"/>
                <w:szCs w:val="20"/>
              </w:rPr>
            </w:pPr>
            <w:r w:rsidRPr="00B271FA">
              <w:rPr>
                <w:sz w:val="20"/>
                <w:szCs w:val="20"/>
              </w:rPr>
              <w:t xml:space="preserve">Mozgalica 13 </w:t>
            </w:r>
          </w:p>
          <w:p w14:paraId="21B328E2" w14:textId="77777777" w:rsidR="00B271FA" w:rsidRDefault="00B271FA" w:rsidP="00B271FA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ematički kviz</w:t>
            </w:r>
          </w:p>
          <w:p w14:paraId="0CAA3945" w14:textId="3D83BCF7" w:rsidR="002B546E" w:rsidRPr="00B17CFD" w:rsidRDefault="00B271FA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viz o Peri Kvržici</w:t>
            </w:r>
          </w:p>
        </w:tc>
        <w:tc>
          <w:tcPr>
            <w:tcW w:w="1055" w:type="dxa"/>
          </w:tcPr>
          <w:p w14:paraId="7963C16A" w14:textId="6F79591A" w:rsidR="000D39AB" w:rsidRDefault="00B271FA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</w:tc>
        <w:tc>
          <w:tcPr>
            <w:tcW w:w="930" w:type="dxa"/>
          </w:tcPr>
          <w:p w14:paraId="02FFE5F0" w14:textId="58A1354A" w:rsidR="000D39AB" w:rsidRDefault="004D4D11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3B28EB" w:rsidRPr="00703A14" w14:paraId="3FAB272A" w14:textId="77777777" w:rsidTr="00F066B1">
        <w:trPr>
          <w:trHeight w:val="1662"/>
        </w:trPr>
        <w:tc>
          <w:tcPr>
            <w:tcW w:w="1751" w:type="dxa"/>
            <w:vMerge w:val="restart"/>
          </w:tcPr>
          <w:p w14:paraId="43838CBE" w14:textId="127B5790" w:rsidR="003B28EB" w:rsidRDefault="003B28EB" w:rsidP="007445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ZRAĐUJEM PROJEKTE</w:t>
            </w:r>
          </w:p>
        </w:tc>
        <w:tc>
          <w:tcPr>
            <w:tcW w:w="4251" w:type="dxa"/>
            <w:vMerge w:val="restart"/>
          </w:tcPr>
          <w:p w14:paraId="2CD5058E" w14:textId="77777777" w:rsidR="003B28EB" w:rsidRDefault="003B28EB" w:rsidP="002E5606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8C4F6C">
              <w:rPr>
                <w:rFonts w:cstheme="minorHAnsi"/>
                <w:sz w:val="20"/>
                <w:szCs w:val="20"/>
              </w:rPr>
              <w:t>B.4.2</w:t>
            </w:r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Pr="008C4F6C">
              <w:rPr>
                <w:rFonts w:cstheme="minorHAnsi"/>
                <w:sz w:val="20"/>
                <w:szCs w:val="20"/>
              </w:rPr>
              <w:t>učenik rješava složenije logičke zadatke s računalom ili bez uporabe računala.</w:t>
            </w:r>
          </w:p>
          <w:p w14:paraId="10714CEE" w14:textId="71559159" w:rsidR="003B28EB" w:rsidRDefault="003B28EB" w:rsidP="002E5606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8059A1">
              <w:rPr>
                <w:rFonts w:cstheme="minorHAnsi"/>
                <w:sz w:val="20"/>
                <w:szCs w:val="20"/>
              </w:rPr>
              <w:t>C.4.2. učenik osmišljava plan izrade digitalnoga rada, izrađuje i vrednuje rad.</w:t>
            </w:r>
          </w:p>
          <w:p w14:paraId="7AB5FFA3" w14:textId="4563829F" w:rsidR="00DD1DC5" w:rsidRDefault="00DD1DC5" w:rsidP="002E5606">
            <w:pPr>
              <w:spacing w:after="120"/>
              <w:rPr>
                <w:rFonts w:cstheme="minorHAnsi"/>
                <w:sz w:val="20"/>
                <w:szCs w:val="20"/>
              </w:rPr>
            </w:pPr>
            <w:r>
              <w:t>C.4.3 u suradničkome online okruženju zajednički planira i ostvaruje jednostavne ideje.</w:t>
            </w:r>
          </w:p>
          <w:p w14:paraId="28BB2CB1" w14:textId="417A6287" w:rsidR="003B28EB" w:rsidRPr="000D39AB" w:rsidRDefault="003B28EB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77842513" w14:textId="77777777" w:rsidR="003B28EB" w:rsidRDefault="003B28EB" w:rsidP="002862D3">
            <w:pPr>
              <w:rPr>
                <w:rFonts w:eastAsia="Times New Roman" w:cstheme="minorHAnsi"/>
                <w:color w:val="231F20"/>
                <w:sz w:val="20"/>
                <w:szCs w:val="20"/>
              </w:rPr>
            </w:pPr>
            <w:r w:rsidRPr="008059A1">
              <w:rPr>
                <w:rFonts w:eastAsia="Times New Roman" w:cstheme="minorHAnsi"/>
                <w:color w:val="231F20"/>
                <w:sz w:val="20"/>
                <w:szCs w:val="20"/>
              </w:rPr>
              <w:t>Digitalna pismenost i komunikacija</w:t>
            </w:r>
          </w:p>
          <w:p w14:paraId="4865FECC" w14:textId="77777777" w:rsidR="00CE37BB" w:rsidRDefault="00CE37BB" w:rsidP="00CE37BB">
            <w:pPr>
              <w:rPr>
                <w:rFonts w:eastAsia="Times New Roman" w:cstheme="minorHAnsi"/>
                <w:color w:val="231F20"/>
                <w:sz w:val="20"/>
                <w:szCs w:val="20"/>
              </w:rPr>
            </w:pPr>
          </w:p>
          <w:p w14:paraId="0BECBB2B" w14:textId="77777777" w:rsidR="00CE37BB" w:rsidRPr="00E6355B" w:rsidRDefault="00CE37BB" w:rsidP="00CE37BB">
            <w:pPr>
              <w:rPr>
                <w:b/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Napomena:</w:t>
            </w:r>
          </w:p>
          <w:p w14:paraId="2FAE49B5" w14:textId="13D5190C" w:rsidR="00CE37BB" w:rsidRPr="00CE37BB" w:rsidRDefault="00CE37BB" w:rsidP="00CE37BB">
            <w:pPr>
              <w:rPr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U slučaju C modela nastave ove nastavne jedinice neće moći biti ostvarene</w:t>
            </w:r>
          </w:p>
        </w:tc>
        <w:tc>
          <w:tcPr>
            <w:tcW w:w="3582" w:type="dxa"/>
            <w:vMerge w:val="restart"/>
          </w:tcPr>
          <w:p w14:paraId="107DC64E" w14:textId="77777777" w:rsidR="003B28EB" w:rsidRDefault="003B28EB" w:rsidP="003B28E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A.2.2. Učenik se samostalno koristi njemu poznatim uređajima i programima.</w:t>
            </w:r>
          </w:p>
          <w:p w14:paraId="08111FF8" w14:textId="6076776C" w:rsidR="003B28EB" w:rsidRDefault="003B28EB" w:rsidP="000D39A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2.1. Učenik se izražava kreativno i planira svoje djelovanje jednostavnim  metodama za poticanje kreativnosti u IKT okružju. </w:t>
            </w:r>
          </w:p>
          <w:p w14:paraId="783F5520" w14:textId="3E42144A" w:rsidR="003B28EB" w:rsidRDefault="003B28EB" w:rsidP="000D39A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kt</w:t>
            </w:r>
            <w:proofErr w:type="spellEnd"/>
            <w:r>
              <w:rPr>
                <w:sz w:val="20"/>
                <w:szCs w:val="20"/>
              </w:rPr>
              <w:t xml:space="preserve"> D.2.3. Učenik sam ili u suradnji s drugima preoblikuje postojeća digitalna rješenja ili stvara nove uratke i smišlja ideje.</w:t>
            </w:r>
          </w:p>
          <w:p w14:paraId="4C4E8290" w14:textId="2E9BE57E" w:rsidR="003B28EB" w:rsidRPr="00E01AF3" w:rsidRDefault="003B28EB" w:rsidP="000D39A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ku</w:t>
            </w:r>
            <w:proofErr w:type="spellEnd"/>
            <w:r>
              <w:rPr>
                <w:sz w:val="20"/>
                <w:szCs w:val="20"/>
              </w:rPr>
              <w:t xml:space="preserve"> B.2.4.4. </w:t>
            </w:r>
            <w:proofErr w:type="spellStart"/>
            <w:r>
              <w:rPr>
                <w:sz w:val="20"/>
                <w:szCs w:val="20"/>
              </w:rPr>
              <w:t>Samovrednovanje</w:t>
            </w:r>
            <w:proofErr w:type="spellEnd"/>
            <w:r>
              <w:rPr>
                <w:sz w:val="20"/>
                <w:szCs w:val="20"/>
              </w:rPr>
              <w:t xml:space="preserve">/ samoprocjena: Na poticaj učitelja, ali i samostalno, učenik </w:t>
            </w:r>
            <w:proofErr w:type="spellStart"/>
            <w:r>
              <w:rPr>
                <w:sz w:val="20"/>
                <w:szCs w:val="20"/>
              </w:rPr>
              <w:t>samovednuje</w:t>
            </w:r>
            <w:proofErr w:type="spellEnd"/>
            <w:r>
              <w:rPr>
                <w:sz w:val="20"/>
                <w:szCs w:val="20"/>
              </w:rPr>
              <w:t xml:space="preserve"> proces učenja i svoje rezultate te </w:t>
            </w:r>
            <w:proofErr w:type="spellStart"/>
            <w:r>
              <w:rPr>
                <w:sz w:val="20"/>
                <w:szCs w:val="20"/>
              </w:rPr>
              <w:t>procjenjue</w:t>
            </w:r>
            <w:proofErr w:type="spellEnd"/>
            <w:r>
              <w:rPr>
                <w:sz w:val="20"/>
                <w:szCs w:val="20"/>
              </w:rPr>
              <w:t xml:space="preserve"> ostvareni napredak. </w:t>
            </w:r>
          </w:p>
        </w:tc>
        <w:tc>
          <w:tcPr>
            <w:tcW w:w="2497" w:type="dxa"/>
            <w:vMerge w:val="restart"/>
          </w:tcPr>
          <w:p w14:paraId="6CF47BCF" w14:textId="77777777" w:rsidR="003B28EB" w:rsidRDefault="003B28EB" w:rsidP="003B28EB">
            <w:pPr>
              <w:spacing w:after="120"/>
              <w:rPr>
                <w:sz w:val="20"/>
                <w:szCs w:val="20"/>
              </w:rPr>
            </w:pPr>
            <w:r w:rsidRPr="003B28EB">
              <w:rPr>
                <w:sz w:val="20"/>
                <w:szCs w:val="20"/>
              </w:rPr>
              <w:t xml:space="preserve">Stvaramo </w:t>
            </w:r>
            <w:proofErr w:type="spellStart"/>
            <w:r w:rsidRPr="003B28EB">
              <w:rPr>
                <w:sz w:val="20"/>
                <w:szCs w:val="20"/>
              </w:rPr>
              <w:t>videoprojekte</w:t>
            </w:r>
            <w:proofErr w:type="spellEnd"/>
            <w:r w:rsidRPr="003B28EB">
              <w:rPr>
                <w:sz w:val="20"/>
                <w:szCs w:val="20"/>
              </w:rPr>
              <w:t xml:space="preserve"> </w:t>
            </w:r>
          </w:p>
          <w:p w14:paraId="2134415F" w14:textId="77777777" w:rsidR="003B28EB" w:rsidRDefault="003B28EB" w:rsidP="003B28EB">
            <w:pPr>
              <w:spacing w:after="120"/>
              <w:rPr>
                <w:sz w:val="20"/>
                <w:szCs w:val="20"/>
              </w:rPr>
            </w:pPr>
            <w:r w:rsidRPr="003B28EB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 xml:space="preserve">rganiziramo svoje </w:t>
            </w:r>
            <w:proofErr w:type="spellStart"/>
            <w:r>
              <w:rPr>
                <w:sz w:val="20"/>
                <w:szCs w:val="20"/>
              </w:rPr>
              <w:t>videoprojekte</w:t>
            </w:r>
            <w:proofErr w:type="spellEnd"/>
          </w:p>
          <w:p w14:paraId="6991D4F6" w14:textId="77777777" w:rsidR="003B28EB" w:rsidRDefault="003B28EB" w:rsidP="003B28E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 prvi digitalni projekt</w:t>
            </w:r>
          </w:p>
          <w:p w14:paraId="313E1E71" w14:textId="77777777" w:rsidR="003B28EB" w:rsidRDefault="003B28EB" w:rsidP="003B28E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kt Moja Hrvatska</w:t>
            </w:r>
          </w:p>
          <w:p w14:paraId="229BC1CA" w14:textId="77777777" w:rsidR="003B28EB" w:rsidRDefault="003B28EB" w:rsidP="003B28E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a slikovnica</w:t>
            </w:r>
          </w:p>
          <w:p w14:paraId="7AF3B808" w14:textId="466224F9" w:rsidR="003B28EB" w:rsidRDefault="003B28EB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 zavičaj</w:t>
            </w:r>
          </w:p>
        </w:tc>
        <w:tc>
          <w:tcPr>
            <w:tcW w:w="1055" w:type="dxa"/>
            <w:vMerge w:val="restart"/>
          </w:tcPr>
          <w:p w14:paraId="197D44F1" w14:textId="77777777" w:rsidR="003B28EB" w:rsidRDefault="003B28E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  <w:p w14:paraId="72E8166C" w14:textId="16033255" w:rsidR="003B28EB" w:rsidRDefault="003B28E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  <w:vMerge w:val="restart"/>
          </w:tcPr>
          <w:p w14:paraId="4CB10F77" w14:textId="2EF35997" w:rsidR="003B28EB" w:rsidRDefault="003B28EB" w:rsidP="003B28E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1B4CC1">
              <w:rPr>
                <w:sz w:val="20"/>
                <w:szCs w:val="20"/>
              </w:rPr>
              <w:t>0</w:t>
            </w:r>
          </w:p>
        </w:tc>
      </w:tr>
      <w:tr w:rsidR="003B28EB" w:rsidRPr="00703A14" w14:paraId="7823C6B5" w14:textId="77777777" w:rsidTr="00F066B1">
        <w:trPr>
          <w:trHeight w:val="708"/>
        </w:trPr>
        <w:tc>
          <w:tcPr>
            <w:tcW w:w="1751" w:type="dxa"/>
            <w:vMerge/>
          </w:tcPr>
          <w:p w14:paraId="4569BD6D" w14:textId="77777777" w:rsidR="003B28EB" w:rsidRDefault="003B28EB" w:rsidP="00744533">
            <w:pPr>
              <w:rPr>
                <w:sz w:val="20"/>
                <w:szCs w:val="20"/>
              </w:rPr>
            </w:pPr>
          </w:p>
        </w:tc>
        <w:tc>
          <w:tcPr>
            <w:tcW w:w="4251" w:type="dxa"/>
            <w:vMerge/>
          </w:tcPr>
          <w:p w14:paraId="0494D179" w14:textId="77777777" w:rsidR="003B28EB" w:rsidRPr="000D39AB" w:rsidRDefault="003B28EB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5C34BE63" w14:textId="7F02A243" w:rsidR="003B28EB" w:rsidRPr="000D39AB" w:rsidRDefault="003B28EB" w:rsidP="002862D3">
            <w:pPr>
              <w:rPr>
                <w:sz w:val="20"/>
                <w:szCs w:val="20"/>
              </w:rPr>
            </w:pPr>
            <w:r w:rsidRPr="00B271FA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582" w:type="dxa"/>
            <w:vMerge/>
          </w:tcPr>
          <w:p w14:paraId="6E78B4FA" w14:textId="77777777" w:rsidR="003B28EB" w:rsidRPr="00E01AF3" w:rsidRDefault="003B28EB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  <w:vMerge/>
          </w:tcPr>
          <w:p w14:paraId="27C3D2EF" w14:textId="77777777" w:rsidR="003B28EB" w:rsidRPr="003B28EB" w:rsidRDefault="003B28EB" w:rsidP="003B28E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1E7FD4E5" w14:textId="77777777" w:rsidR="003B28EB" w:rsidRDefault="003B28EB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29172644" w14:textId="77777777" w:rsidR="003B28EB" w:rsidRDefault="003B28EB" w:rsidP="003B28EB">
            <w:pPr>
              <w:jc w:val="center"/>
              <w:rPr>
                <w:sz w:val="20"/>
                <w:szCs w:val="20"/>
              </w:rPr>
            </w:pPr>
          </w:p>
        </w:tc>
      </w:tr>
      <w:tr w:rsidR="003B28EB" w:rsidRPr="00703A14" w14:paraId="7D5EF36D" w14:textId="77777777" w:rsidTr="00F066B1">
        <w:tc>
          <w:tcPr>
            <w:tcW w:w="1751" w:type="dxa"/>
          </w:tcPr>
          <w:p w14:paraId="616BD09A" w14:textId="5F8E8B6B" w:rsidR="002E5606" w:rsidRDefault="003B28E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USTAVLJIVANJE, ZAKLJUČIVANJE OCJENA</w:t>
            </w:r>
          </w:p>
        </w:tc>
        <w:tc>
          <w:tcPr>
            <w:tcW w:w="4251" w:type="dxa"/>
          </w:tcPr>
          <w:p w14:paraId="002E9A90" w14:textId="77777777" w:rsidR="002E5606" w:rsidRPr="000D39AB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380" w:type="dxa"/>
          </w:tcPr>
          <w:p w14:paraId="16EC2808" w14:textId="77777777" w:rsidR="002E5606" w:rsidRPr="000D39AB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3582" w:type="dxa"/>
          </w:tcPr>
          <w:p w14:paraId="7CC88AB4" w14:textId="77777777" w:rsidR="002E5606" w:rsidRPr="00E01AF3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497" w:type="dxa"/>
          </w:tcPr>
          <w:p w14:paraId="15B8A7C9" w14:textId="77777777" w:rsidR="002E5606" w:rsidRDefault="00F608BD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  <w:p w14:paraId="347E14C2" w14:textId="1A1CF5C7" w:rsidR="00F608BD" w:rsidRDefault="00F608BD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ploma</w:t>
            </w:r>
          </w:p>
        </w:tc>
        <w:tc>
          <w:tcPr>
            <w:tcW w:w="1055" w:type="dxa"/>
          </w:tcPr>
          <w:p w14:paraId="63EF1BC9" w14:textId="21927F37" w:rsidR="002E5606" w:rsidRDefault="002E5606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7FDC8B5E" w:rsidR="002E5606" w:rsidRDefault="003B28EB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8775AC" w:rsidRPr="00703A14" w14:paraId="79030B84" w14:textId="77777777" w:rsidTr="00F066B1">
        <w:trPr>
          <w:trHeight w:val="61"/>
        </w:trPr>
        <w:tc>
          <w:tcPr>
            <w:tcW w:w="13461" w:type="dxa"/>
            <w:gridSpan w:val="5"/>
          </w:tcPr>
          <w:p w14:paraId="54AC82E6" w14:textId="77777777" w:rsidR="008775AC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79268BD7" w14:textId="6785D5AF" w:rsidR="008775AC" w:rsidRDefault="008775A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8775AC" w:rsidRDefault="008775A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</w:tr>
    </w:tbl>
    <w:p w14:paraId="0D9817D3" w14:textId="5AB4CE37" w:rsidR="006B1F4A" w:rsidRDefault="003F78B8" w:rsidP="003F78B8">
      <w:r>
        <w:t xml:space="preserve"> </w:t>
      </w:r>
    </w:p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5D659" w14:textId="77777777" w:rsidR="003530EE" w:rsidRDefault="003530EE">
      <w:pPr>
        <w:spacing w:after="0" w:line="240" w:lineRule="auto"/>
      </w:pPr>
      <w:r>
        <w:separator/>
      </w:r>
    </w:p>
  </w:endnote>
  <w:endnote w:type="continuationSeparator" w:id="0">
    <w:p w14:paraId="7A7FCAE8" w14:textId="77777777" w:rsidR="003530EE" w:rsidRDefault="003530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21DC2" w14:textId="20BDC9B9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DD1DC5">
      <w:rPr>
        <w:noProof/>
        <w:color w:val="000000"/>
      </w:rPr>
      <w:t>4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00440" w14:textId="7340409A" w:rsidR="00EA1DF4" w:rsidRDefault="00EA1DF4" w:rsidP="00EA1DF4">
    <w:pPr>
      <w:pStyle w:val="Podnoj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A1F50" w14:textId="77777777" w:rsidR="003530EE" w:rsidRDefault="003530EE">
      <w:pPr>
        <w:spacing w:after="0" w:line="240" w:lineRule="auto"/>
      </w:pPr>
      <w:r>
        <w:separator/>
      </w:r>
    </w:p>
  </w:footnote>
  <w:footnote w:type="continuationSeparator" w:id="0">
    <w:p w14:paraId="10F2D99A" w14:textId="77777777" w:rsidR="003530EE" w:rsidRDefault="003530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946D9" w14:textId="7C1750A5" w:rsidR="00B771B1" w:rsidRPr="00B93AF1" w:rsidRDefault="00FE567A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 w:rsidR="004E5B20">
      <w:rPr>
        <w:color w:val="000000"/>
      </w:rPr>
      <w:t xml:space="preserve">       </w:t>
    </w:r>
    <w:r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 w16cid:durableId="297882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OzNDM2tjS3MDRT0lEKTi0uzszPAykwrAUAOcGgxSwAAAA="/>
  </w:docVars>
  <w:rsids>
    <w:rsidRoot w:val="00B771B1"/>
    <w:rsid w:val="00032700"/>
    <w:rsid w:val="00053DB4"/>
    <w:rsid w:val="00054886"/>
    <w:rsid w:val="00064445"/>
    <w:rsid w:val="00067B9C"/>
    <w:rsid w:val="000B7F17"/>
    <w:rsid w:val="000C0DCE"/>
    <w:rsid w:val="000D39AB"/>
    <w:rsid w:val="000F2F5F"/>
    <w:rsid w:val="001256D4"/>
    <w:rsid w:val="00133EDB"/>
    <w:rsid w:val="0013598B"/>
    <w:rsid w:val="0019793C"/>
    <w:rsid w:val="001A244B"/>
    <w:rsid w:val="001B4CC1"/>
    <w:rsid w:val="001B5E77"/>
    <w:rsid w:val="001C4B6A"/>
    <w:rsid w:val="001D0CF0"/>
    <w:rsid w:val="002862D3"/>
    <w:rsid w:val="00287BEB"/>
    <w:rsid w:val="002B546E"/>
    <w:rsid w:val="002C3FDB"/>
    <w:rsid w:val="002E5606"/>
    <w:rsid w:val="00331012"/>
    <w:rsid w:val="003530EE"/>
    <w:rsid w:val="003A7DE9"/>
    <w:rsid w:val="003B1D0A"/>
    <w:rsid w:val="003B28EB"/>
    <w:rsid w:val="003F358C"/>
    <w:rsid w:val="003F6869"/>
    <w:rsid w:val="003F78B8"/>
    <w:rsid w:val="00400E79"/>
    <w:rsid w:val="00445932"/>
    <w:rsid w:val="00451CFD"/>
    <w:rsid w:val="00465112"/>
    <w:rsid w:val="004B44F9"/>
    <w:rsid w:val="004D404B"/>
    <w:rsid w:val="004D4D11"/>
    <w:rsid w:val="004E4A72"/>
    <w:rsid w:val="004E5B20"/>
    <w:rsid w:val="00522414"/>
    <w:rsid w:val="00550799"/>
    <w:rsid w:val="00555A45"/>
    <w:rsid w:val="00587A1F"/>
    <w:rsid w:val="005B681D"/>
    <w:rsid w:val="006053C1"/>
    <w:rsid w:val="00642171"/>
    <w:rsid w:val="006A2341"/>
    <w:rsid w:val="006B1F4A"/>
    <w:rsid w:val="006D0DB2"/>
    <w:rsid w:val="006E50DB"/>
    <w:rsid w:val="00703A14"/>
    <w:rsid w:val="00744533"/>
    <w:rsid w:val="0077496E"/>
    <w:rsid w:val="00797D48"/>
    <w:rsid w:val="007C0EDE"/>
    <w:rsid w:val="007C2DA2"/>
    <w:rsid w:val="007D74EF"/>
    <w:rsid w:val="008775AC"/>
    <w:rsid w:val="008B0AD2"/>
    <w:rsid w:val="008C6045"/>
    <w:rsid w:val="00931C2C"/>
    <w:rsid w:val="00935616"/>
    <w:rsid w:val="00950921"/>
    <w:rsid w:val="00951A99"/>
    <w:rsid w:val="00A02CEC"/>
    <w:rsid w:val="00A121F4"/>
    <w:rsid w:val="00A1252E"/>
    <w:rsid w:val="00A50FCD"/>
    <w:rsid w:val="00A72F0C"/>
    <w:rsid w:val="00AA621F"/>
    <w:rsid w:val="00AC145C"/>
    <w:rsid w:val="00AC3100"/>
    <w:rsid w:val="00AF35F7"/>
    <w:rsid w:val="00B076A3"/>
    <w:rsid w:val="00B17CFD"/>
    <w:rsid w:val="00B271FA"/>
    <w:rsid w:val="00B42AD7"/>
    <w:rsid w:val="00B62894"/>
    <w:rsid w:val="00B65541"/>
    <w:rsid w:val="00B7198B"/>
    <w:rsid w:val="00B771B1"/>
    <w:rsid w:val="00B907BA"/>
    <w:rsid w:val="00B93AF1"/>
    <w:rsid w:val="00BD0485"/>
    <w:rsid w:val="00BF07AE"/>
    <w:rsid w:val="00C03809"/>
    <w:rsid w:val="00C118CA"/>
    <w:rsid w:val="00C3225F"/>
    <w:rsid w:val="00C503E2"/>
    <w:rsid w:val="00C672A7"/>
    <w:rsid w:val="00C81E47"/>
    <w:rsid w:val="00CE37BB"/>
    <w:rsid w:val="00CE7C63"/>
    <w:rsid w:val="00CF72CA"/>
    <w:rsid w:val="00D014AC"/>
    <w:rsid w:val="00D22C8D"/>
    <w:rsid w:val="00DD1DC5"/>
    <w:rsid w:val="00E01AF3"/>
    <w:rsid w:val="00E2590D"/>
    <w:rsid w:val="00E5400F"/>
    <w:rsid w:val="00EA1DF4"/>
    <w:rsid w:val="00EF18FE"/>
    <w:rsid w:val="00F066B1"/>
    <w:rsid w:val="00F40B7D"/>
    <w:rsid w:val="00F608BD"/>
    <w:rsid w:val="00F806B3"/>
    <w:rsid w:val="00F936F5"/>
    <w:rsid w:val="00F94979"/>
    <w:rsid w:val="00FB3C12"/>
    <w:rsid w:val="00FD4FFD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icareetke4-isticanje1">
    <w:name w:val="Grid Table 4 Accent 1"/>
    <w:basedOn w:val="Obinatablica"/>
    <w:uiPriority w:val="49"/>
    <w:rsid w:val="003F78B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icareetke4-isticanje3">
    <w:name w:val="Grid Table 4 Accent 3"/>
    <w:basedOn w:val="Obinatablica"/>
    <w:uiPriority w:val="49"/>
    <w:rsid w:val="00F066B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0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786E5-3F34-4518-A71F-6AAF36EEE5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162F18-46E9-4F95-8F11-785BB2534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28</Words>
  <Characters>7004</Characters>
  <Application>Microsoft Office Word</Application>
  <DocSecurity>0</DocSecurity>
  <Lines>58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isnik</dc:creator>
  <cp:lastModifiedBy>Mateja Petrović</cp:lastModifiedBy>
  <cp:revision>2</cp:revision>
  <cp:lastPrinted>2018-07-13T11:06:00Z</cp:lastPrinted>
  <dcterms:created xsi:type="dcterms:W3CDTF">2023-09-05T20:08:00Z</dcterms:created>
  <dcterms:modified xsi:type="dcterms:W3CDTF">2023-09-05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